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Kasvintuotannon ja maatalouden IoT-sovelluksia ei tunneta laajalti maatalousalan ulkopuolella, vaikka niillä tulee todennäköisesti olemaan keskeinen asema sekä globaalin elintarviketuotannon haasteisiin vastaamisessa että suomalaisen kasvintuotannon kannattavuuden kehittämisessä. Tällä hetkellä on meneillään maatalouden IoT:in teknologia-aallon alkuvaihe, jossa erilaisia ratkaisuita kehitetään ja tuodaan markkinoille nopealla tahdilla.</w:t>
      </w:r>
    </w:p>
    <w:p>
      <w:pPr>
        <w:pStyle w:val="BodyText"/>
      </w:pPr>
      <w:r>
        <w:t xml:space="preserve">Tämän opinnäytetyön tavoitteena on antaa lukijalle ajankohtainen yleiskuva kasvintuotannossa käytettävistä IoT:in teknologiasovelluksista ja niiden tutkimuksesta. Opinnäytetyössä on toteutettu narratiivinen kirjallisuuskatsaus ja viisi asiantuntijoiden teemahaastattelua. Kirjallisuuskatsauksessa on keskitytty pääasiassa sateenvarjokatsauksen omaisesti aiheesta julkaistuihin kirjallisuuskatsauksiin. Teemahaastatteluista saatu aineisto on analysoitu sisällönanalyysin keinoin, jolla on pyritty tukemaan aineiston laadullista kuvailua.</w:t>
      </w:r>
    </w:p>
    <w:p>
      <w:pPr>
        <w:pStyle w:val="BodyText"/>
      </w:pPr>
      <w:r>
        <w:t xml:space="preserve">Tuloksien mukaan lähivuosina voidaan odottaa IoT-teknologioiden voimakasta yleistymistä kasvintuotannon käytössä. Näillä teknologioilla on potentiaalia edistää tehokasta ja kestävää maanviljelyä, varmistaa ruokaturvaa pienempien ympäristövaikutusten myötä sekä varmistaa terveellinen ja turvallinen elintarviketuotanto. IoT-teknologioiden avulla voidaan tehostaa satokasvien tuotantoa, välttää satotappioita, parantaa viljelysuunnittelua ja logistiikkaa sekä tukea viljelijän päätöksentekoa. Lisäksi niiden avulla voidaan mahdollistaa uusia liiketoimintamalleja ja muuttaa viljelijän työnkuvaa. IoT-ratkaisut tulevat olemaan avainasemassa tulevaisuuden maataloustuotannon kehityksessä ja ne mahdollistavat siirtymän mitatun digitaalisen tiedon perusteella toimivaan viljelyyn. Maatalouden IoT-teknologioiden laajan omaksumisen tiellä on kuitenkin huomattavia haasteita.</w:t>
      </w:r>
    </w:p>
    <w:p>
      <w:pPr>
        <w:pStyle w:val="BodyText"/>
      </w:pPr>
      <w:r>
        <w:t xml:space="preserve">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BodyText"/>
      </w:pPr>
      <w:r>
        <w:t xml:space="preserve">Tällä opinnäytetyöllä ei ole toimeksiantajaa.</w:t>
      </w:r>
      <w:r>
        <w:t xml:space="preserve"> </w:t>
      </w:r>
      <w:r>
        <w:t xml:space="preserve">Opinnäytetyö on toteutettu vuosien 2017 ja 2018 aikana.</w:t>
      </w:r>
    </w:p>
    <w:p>
      <w:pPr>
        <w:pStyle w:val="BodyText"/>
      </w:pPr>
      <w:r>
        <w:t xml:space="preserve">Tässä opinnäytetyössä käytetään lähdeviittausten tyylinä mukailtua Södertörns högskola -</w:t>
      </w:r>
      <w:r>
        <w:t xml:space="preserve"> </w:t>
      </w:r>
      <w:r>
        <w:t xml:space="preserve">Harvard -tyyliä.</w:t>
      </w:r>
    </w:p>
    <w:p>
      <w:pPr>
        <w:pStyle w:val="BodyText"/>
      </w:pPr>
      <w:r>
        <w:t xml:space="preserve">ASIASANAT</w:t>
      </w:r>
    </w:p>
    <w:p>
      <w:pPr>
        <w:pStyle w:val="BodyText"/>
      </w:pPr>
      <w:r>
        <w:t xml:space="preserve">esineiden internet, IoT, teollinen internet, IIoT, kasvintuotanto, maatalous</w:t>
      </w:r>
    </w:p>
    <w:p>
      <w:pPr>
        <w:pStyle w:val="BodyText"/>
      </w:pPr>
      <w:r>
        <w:t xml:space="preserve">SANASTO</w:t>
      </w:r>
    </w:p>
    <w:p>
      <w:pPr>
        <w:pStyle w:val="BodyText"/>
      </w:pPr>
      <w:r>
        <w:rPr>
          <w:b/>
        </w:rPr>
        <w:t xml:space="preserve">Agricultural Internet of Things</w:t>
      </w:r>
      <w:r>
        <w:t xml:space="preserve"> </w:t>
      </w:r>
      <w:r>
        <w:t xml:space="preserve">(AIoT) - Maatalouden esineiden internet, IoT:in maatalouden sovelluksiin keskittynyt osa tai haara.</w:t>
      </w:r>
    </w:p>
    <w:p>
      <w:pPr>
        <w:pStyle w:val="BodyText"/>
      </w:pPr>
      <w:r>
        <w:rPr>
          <w:b/>
        </w:rPr>
        <w:t xml:space="preserve">Aktuaattori, toimilaite</w:t>
      </w:r>
      <w:r>
        <w:t xml:space="preserve"> </w:t>
      </w:r>
      <w:r>
        <w:t xml:space="preserve">- Automaatiossa toimielintä kuten venttiiliä käyttävä laite, joka vaikuttaa ohjattavaan prosessiin toimielimen kautta.</w:t>
      </w:r>
    </w:p>
    <w:p>
      <w:pPr>
        <w:pStyle w:val="BodyText"/>
      </w:pPr>
      <w:r>
        <w:rPr>
          <w:b/>
        </w:rPr>
        <w:t xml:space="preserve">Anturiverkko</w:t>
      </w:r>
      <w:r>
        <w:t xml:space="preserve"> </w:t>
      </w:r>
      <w:r>
        <w:t xml:space="preserve">- Yhteen liitettyjen ympäristöään havainnoivien anturilaitteiden verkko.</w:t>
      </w:r>
    </w:p>
    <w:p>
      <w:pPr>
        <w:pStyle w:val="BodyText"/>
      </w:pPr>
      <w:r>
        <w:rPr>
          <w:b/>
        </w:rPr>
        <w:t xml:space="preserve">Industrial Internet of Things</w:t>
      </w:r>
      <w:r>
        <w:t xml:space="preserve"> </w:t>
      </w:r>
      <w:r>
        <w:t xml:space="preserve">(IIoT) - Teollisuuden esineiden internet, IoT:in teollisuuden sovelluksiin keskittynyt osa tai haara.</w:t>
      </w:r>
    </w:p>
    <w:p>
      <w:pPr>
        <w:pStyle w:val="BodyText"/>
      </w:pPr>
      <w:r>
        <w:rPr>
          <w:b/>
        </w:rPr>
        <w:t xml:space="preserve">Internet of Things</w:t>
      </w:r>
      <w:r>
        <w:t xml:space="preserve"> </w:t>
      </w:r>
      <w:r>
        <w:t xml:space="preserve">(IoT), esineiden internet - Löyhästi määritelty teknologiaparadigma, jossa yhteen liitettävät älykkäät laitteet yhdistetään tietoliikenneverkkojen ylitse internetin palveluihin ja älykkäiksi verkoiksi, joiden toimintaa ihmiset ohjaavat vain tarpeen mukaan.</w:t>
      </w:r>
    </w:p>
    <w:p>
      <w:pPr>
        <w:pStyle w:val="BodyText"/>
      </w:pPr>
      <w:r>
        <w:rPr>
          <w:b/>
        </w:rPr>
        <w:t xml:space="preserve">ISOBUS</w:t>
      </w:r>
      <w:r>
        <w:t xml:space="preserve">, ISO 11783 - AEF:n kehitettävä standardi traktorien ja työkoneiden väliseen tiedonsiirtoon ja laitteiden hallintaan.</w:t>
      </w:r>
    </w:p>
    <w:p>
      <w:pPr>
        <w:pStyle w:val="BodyText"/>
      </w:pPr>
      <w:r>
        <w:rPr>
          <w:b/>
        </w:rPr>
        <w:t xml:space="preserve">Laitteiden välinen viestintä</w:t>
      </w:r>
      <w:r>
        <w:t xml:space="preserve"> </w:t>
      </w:r>
      <w:r>
        <w:t xml:space="preserve">M2M-viestintä, engl. Machine-to-Machine - Automaattinen tietoliikenne päätelaitteiden välillä.</w:t>
      </w:r>
    </w:p>
    <w:p>
      <w:pPr>
        <w:pStyle w:val="BodyText"/>
      </w:pPr>
      <w:r>
        <w:rPr>
          <w:b/>
        </w:rPr>
        <w:t xml:space="preserve">Langaton anturi- ja aktuaattoriverkko</w:t>
      </w:r>
      <w:r>
        <w:t xml:space="preserve">, engl. Wireless Sensor and Actuator Network (WSAN) - Langattomaan tietoliikennetekniikkaan perustuva anturi- ja aktuaattorilaitteiden verkko.</w:t>
      </w:r>
    </w:p>
    <w:p>
      <w:pPr>
        <w:pStyle w:val="BodyText"/>
      </w:pPr>
      <w:r>
        <w:rPr>
          <w:b/>
        </w:rPr>
        <w:t xml:space="preserve">Maatilan tiedonhallintajärjestelmä</w:t>
      </w:r>
      <w:r>
        <w:t xml:space="preserve">, engl. Farm Management Information System (FMIS) - Hallinnoinnin tietojärjestelmä, jolla suunnitellaan, seurataan ja kerätään tietoa maatilan toiminnasta.</w:t>
      </w:r>
    </w:p>
    <w:p>
      <w:pPr>
        <w:pStyle w:val="BodyText"/>
      </w:pPr>
      <w:r>
        <w:rPr>
          <w:b/>
        </w:rPr>
        <w:t xml:space="preserve">Massadata</w:t>
      </w:r>
      <w:r>
        <w:t xml:space="preserve">, Big Data - Termi, jolla viitataan datasetteihin, jotka ovat liian suuria perinteisten tietojenkäsittelyn keinoin käsiteltäviksi. Data, jota on paljon (Volume), jota tulee nopeasti lisää (Velocity) ja joka on muodoltaan vaihtelevaa (Variety &amp; Veracity).</w:t>
      </w:r>
    </w:p>
    <w:p>
      <w:pPr>
        <w:pStyle w:val="BodyText"/>
      </w:pPr>
      <w:r>
        <w:rPr>
          <w:b/>
        </w:rPr>
        <w:t xml:space="preserve">Monikerrosviljely</w:t>
      </w:r>
      <w:r>
        <w:t xml:space="preserve"> </w:t>
      </w:r>
      <w:r>
        <w:t xml:space="preserve">- Useissa päällekkäisissä tasoissa tapahtuvaa viljelyä, vrt. tavallisen kasvihuoneen yhdessä tasossa tapahtuva viljely.</w:t>
      </w:r>
    </w:p>
    <w:p>
      <w:pPr>
        <w:pStyle w:val="BodyText"/>
      </w:pPr>
      <w:r>
        <w:rPr>
          <w:b/>
        </w:rPr>
        <w:t xml:space="preserve">Palvelukeskeinen arkkitehtuurimalli</w:t>
      </w:r>
      <w:r>
        <w:t xml:space="preserve">, engl. Service Oriented Architecture (SOA) - tietojärjestelmien arkkitehtuuritason suunnittelutapa, jolla tietojärjestelmien toiminnot ja prosessit on suunniteltu itsenäisiksi, avoimiksi ja joustaviksi palveluiksi.</w:t>
      </w:r>
    </w:p>
    <w:p>
      <w:pPr>
        <w:pStyle w:val="BodyText"/>
      </w:pPr>
      <w:r>
        <w:rPr>
          <w:b/>
        </w:rPr>
        <w:t xml:space="preserve">Päätöksenteon tukijärjestelmä</w:t>
      </w:r>
      <w:r>
        <w:t xml:space="preserve">, engl. Decision Support System - Tietojärjestelmä tai ohjelmisto ja tarvittava data, joiden avulla pyritään analysoimaan ja esittämään tietoa päätöksenteon helpottamiseksi.</w:t>
      </w:r>
    </w:p>
    <w:p>
      <w:pPr>
        <w:pStyle w:val="BodyText"/>
      </w:pPr>
      <w:r>
        <w:rPr>
          <w:b/>
        </w:rPr>
        <w:t xml:space="preserve">Referenssiarkkitehtuuri</w:t>
      </w:r>
      <w:r>
        <w:t xml:space="preserve"> </w:t>
      </w:r>
      <w:r>
        <w:t xml:space="preserve">- Tietyn arkkitehtuurikokonaisuuden esitys, joka toteutusneutraalisti kuvailee kokonaisuuden loogiset osat ja niiden väliset suhteet. Referenssiarkkitehtuurilla ohjataan arkkitehtuurisuunnittelua toivottuun toteutusrakenteeseen.</w:t>
      </w:r>
    </w:p>
    <w:p>
      <w:pPr>
        <w:pStyle w:val="BodyText"/>
      </w:pPr>
      <w:r>
        <w:rPr>
          <w:b/>
        </w:rPr>
        <w:t xml:space="preserve">RFID</w:t>
      </w:r>
      <w:r>
        <w:t xml:space="preserve">, engl. Radio Frequency IDentification - Yleisnimitys radiotaajuuksilla toimiville tekniikoille, joita käytetään etätunnistukseen, tiedon etälukuun ja -tallentamiseen.</w:t>
      </w:r>
    </w:p>
    <w:p>
      <w:pPr>
        <w:pStyle w:val="BodyText"/>
      </w:pPr>
      <w:r>
        <w:rPr>
          <w:b/>
        </w:rPr>
        <w:t xml:space="preserve">Ruoan turvallisuus</w:t>
      </w:r>
      <w:r>
        <w:t xml:space="preserve"> </w:t>
      </w:r>
      <w:r>
        <w:t xml:space="preserve">- Käytänteet, joiden avulla pyritään takaamaan ruoan turvallisuus.</w:t>
      </w:r>
    </w:p>
    <w:p>
      <w:pPr>
        <w:pStyle w:val="BodyText"/>
      </w:pPr>
      <w:r>
        <w:rPr>
          <w:b/>
        </w:rPr>
        <w:t xml:space="preserve">Ruokaturva</w:t>
      </w:r>
      <w:r>
        <w:t xml:space="preserve"> </w:t>
      </w:r>
      <w:r>
        <w:t xml:space="preserve">- Tila, jolloin kaikilla ihmisillä on kaikkina aikoina riittävästi turvallista ja ravitsevaa ruokaa elääkseen terveellisen ja aktiivisen elämän. Rakentuu ruuan saatavuudesta, hankittavuudesta ja käytettävyydestä.</w:t>
      </w:r>
    </w:p>
    <w:p>
      <w:pPr>
        <w:pStyle w:val="BodyText"/>
      </w:pPr>
      <w:r>
        <w:rPr>
          <w:b/>
        </w:rPr>
        <w:t xml:space="preserve">Satoisuus</w:t>
      </w:r>
      <w:r>
        <w:t xml:space="preserve"> </w:t>
      </w:r>
      <w:r>
        <w:t xml:space="preserve">- Kuinka tuottoisa sato on, mittayksikkönä esimerkiksi kiloa/hehtaari, muuttuja joka koostuu osatekijöistä kuten kasvukausi, kasteluveden, lannoitteiden määrät jne.</w:t>
      </w:r>
    </w:p>
    <w:p>
      <w:pPr>
        <w:pStyle w:val="BodyText"/>
      </w:pPr>
      <w:r>
        <w:rPr>
          <w:b/>
        </w:rPr>
        <w:t xml:space="preserve">Smart Farming / Smart Agriculture</w:t>
      </w:r>
      <w:r>
        <w:t xml:space="preserve">, älykäs viljely - Täsmäviljelystä kehittynyt älykkäitä, verkottuneita laitteita ja tietojärjestelmiä käyttävä viljelytapa.</w:t>
      </w:r>
    </w:p>
    <w:p>
      <w:pPr>
        <w:pStyle w:val="BodyText"/>
      </w:pPr>
      <w:r>
        <w:rPr>
          <w:b/>
        </w:rPr>
        <w:t xml:space="preserve">Sumutietojenkäsittely</w:t>
      </w:r>
      <w:r>
        <w:t xml:space="preserve">, engl. fog computing - Hajautettussa ympäristössä verkon reunan laitteilla, usein lähellä datan lähdettä ja/tai osana pilvipalvelua tapahtuva tietojenkäsittely.</w:t>
      </w:r>
    </w:p>
    <w:p>
      <w:pPr>
        <w:pStyle w:val="BodyText"/>
      </w:pPr>
      <w:r>
        <w:rPr>
          <w:b/>
        </w:rPr>
        <w:t xml:space="preserve">Telemetria</w:t>
      </w:r>
      <w:r>
        <w:t xml:space="preserve"> </w:t>
      </w:r>
      <w:r>
        <w:t xml:space="preserve">- Laitetietojen automaattinen kaukosiirto radioaaltojen, puhelimen tai tietoverkon välityksellä.</w:t>
      </w:r>
    </w:p>
    <w:p>
      <w:pPr>
        <w:pStyle w:val="BodyText"/>
      </w:pPr>
      <w:r>
        <w:rPr>
          <w:b/>
        </w:rPr>
        <w:t xml:space="preserve">Tuotantoketju</w:t>
      </w:r>
      <w:r>
        <w:t xml:space="preserve"> </w:t>
      </w:r>
      <w:r>
        <w:t xml:space="preserve">- Tuottajien muodostama ketju, joka valmistaa tuotteen tarjottavaksi markkinoille ja kuluttajien hankittavaksi.</w:t>
      </w:r>
    </w:p>
    <w:p>
      <w:pPr>
        <w:pStyle w:val="BodyText"/>
      </w:pPr>
      <w:r>
        <w:rPr>
          <w:b/>
        </w:rPr>
        <w:t xml:space="preserve">Tuotantopanos</w:t>
      </w:r>
      <w:r>
        <w:t xml:space="preserve"> </w:t>
      </w:r>
      <w:r>
        <w:t xml:space="preserve">- Tuotantoprosessin panokset kuten tuotantovälineet, työ, raaka-aineet, ostopalvelut jne. jotka tarvitaan tuotteen valmistamiseksi.</w:t>
      </w:r>
    </w:p>
    <w:p>
      <w:pPr>
        <w:pStyle w:val="BodyText"/>
      </w:pPr>
      <w:r>
        <w:rPr>
          <w:b/>
        </w:rPr>
        <w:t xml:space="preserve">Täsmäviljely</w:t>
      </w:r>
      <w:r>
        <w:t xml:space="preserve">, engl. Precision Agriculture (PA) - Viljelytekniikat, joilla pyritään viljelyolosuhteiden vaihtelun hallintaan tarkan havainnoinnin, konrolloinnin ja käsittelyn avulla.</w:t>
      </w:r>
    </w:p>
    <w:p>
      <w:pPr>
        <w:pStyle w:val="BodyText"/>
      </w:pPr>
      <w:r>
        <w:rPr>
          <w:b/>
        </w:rPr>
        <w:t xml:space="preserve">UA-laite</w:t>
      </w:r>
      <w:r>
        <w:t xml:space="preserve">, drone, engl. Unmanned Aircraft (UA) - Miehittämätön ilma-alus, joita ohjaa kauko-ohjaaja. (vanhentunut: UAV-laite, Unmanned Aerial Vehicle)</w:t>
      </w:r>
    </w:p>
    <w:p>
      <w:pPr>
        <w:pStyle w:val="Heading1"/>
      </w:pPr>
      <w:bookmarkStart w:id="21" w:name="johdanto"/>
      <w:bookmarkEnd w:id="21"/>
      <w:r>
        <w:t xml:space="preserve">JOHDANTO</w:t>
      </w:r>
    </w:p>
    <w:p>
      <w:pPr>
        <w:pStyle w:val="FirstParagraph"/>
      </w:pPr>
      <w:r>
        <w:t xml:space="preserve">Ajattele mitä olet tänään syönyt. Vaikka tietoisuutemme ruoan alkuperästä on viime aikoina parantunut, emme silti ole kuluttajina kovin tietoisia ruokamme alkuperästä. Vielä vähemmän ymmärrämme sen tuotantotapoja. Kovin paljoa emme tiedä myöskään teknologioista, joita ruokamme tuotantokejussa on käytetty. Näiden teknologioiden kehitys on ensisijaisen tärkeää sekä globaalille että paikalliselle elintarviketuotannolle. Maatalous on yksi voimakkaimmin uusia digitaalisia teknologioita omaksuva teollisuuden ala, jossa on todennäköisesti lähivuosina tapahtumassa niin huomattavia muutoksia, että yleisesti puhutaan neljännestä maatalouden vallankumouksesta.</w:t>
      </w:r>
    </w:p>
    <w:p>
      <w:pPr>
        <w:pStyle w:val="BodyText"/>
      </w:pPr>
      <w:r>
        <w:t xml:space="preserve">Maailman väkiluvun ennustetaan kasvavan 8,6 miljardiin vuoteen 2030 mennessä. Vuonna 2050 väkiluvun ennustetaan olevan jo 9,8 miljardia ja vuonna 2100 11,2 miljardia.</w:t>
      </w:r>
      <w:r>
        <w:t xml:space="preserve"> </w:t>
      </w:r>
      <w:r>
        <w:t xml:space="preserve">(DESA 2017; FAO 2017c)</w:t>
      </w:r>
      <w:r>
        <w:t xml:space="preserve"> </w:t>
      </w:r>
      <w:r>
        <w:t xml:space="preserve">Vuonna 2050 maailman tulisi pystyä tuottamaan 70 % enemmän ruokaa vuoden 2006 tuotantoon verrattuna</w:t>
      </w:r>
      <w:r>
        <w:t xml:space="preserve"> </w:t>
      </w:r>
      <w:r>
        <w:t xml:space="preserve">(ks. FAO 2018a, 2009)</w:t>
      </w:r>
      <w:r>
        <w:t xml:space="preserve">. Elintarviketuotannon rajalliset resurssit yhdistettyinä kasvaviin vaatimuksiin asettavat huomattavia haasteita maato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ei enää ole vaihtoehto, vaan tulee laajamittaisesti pyrkiä uusien ratkaisujen ja innovatiivisten uusien teknologioiden käyttöönottoon</w:t>
      </w:r>
      <w:r>
        <w:t xml:space="preserve"> </w:t>
      </w:r>
      <w:r>
        <w:t xml:space="preserve">(FAO 2018a, 2017a)</w:t>
      </w:r>
      <w:r>
        <w:t xml:space="preserve">.</w:t>
      </w:r>
    </w:p>
    <w:p>
      <w:pPr>
        <w:pStyle w:val="BodyText"/>
      </w:pPr>
      <w:r>
        <w:t xml:space="preserve">Monet tahot näkevät erityisesti internet-pohjaisten teknologioiden olevan keskeisi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isuuden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Maatalouden käytössä olevien A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elintarviketuotannon tehostamiseksi</w:t>
      </w:r>
      <w:r>
        <w:t xml:space="preserve"> </w:t>
      </w:r>
      <w:r>
        <w:t xml:space="preserve">(Foley et al.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tiellä on kuitenkin useita avoimia haasteita. Tietoliikenneyhteyksien, tietoturvan, yhteisien standardien ja alustojen, data- ja järjestelmäintegraatioiden, laitteiden kestävyyden ja järjestelmien helppokäyttöisyyden kehittäminen sekä AIoT-omaksunnan laajentaminen ovat muutamia keskeisimpiä avoimia hasteita.</w:t>
      </w:r>
    </w:p>
    <w:p>
      <w:pPr>
        <w:pStyle w:val="BodyText"/>
      </w:pPr>
      <w:r>
        <w:t xml:space="preserve">Meneillään on uuden maatalouden vallankumouksen ja AIoT:in teknologia-aallon alkuvaihe, jossa uusia AIoT-teknologioita kehitetään, tuodaan markkinoille ja otetaan käyttöön huomattavalla nopeudella. Maatalouden digitalisaation ja AIoT-sovelluksien potentiaalisesta eduista huolimatta vaikuttaa siltä, että maatalouden teknologiakehityksen näkyvyys alan ulkopuolella on vähäistä eikä suuri osa esimerkiksi IT-alalla toimivista asiantuntijoista ole tietoisia alan tarjoamista haasteista ja mahdollisuuksista.</w:t>
      </w:r>
    </w:p>
    <w:p>
      <w:pPr>
        <w:pStyle w:val="BodyText"/>
      </w:pPr>
      <w:r>
        <w:t xml:space="preserve">Samalla kun AIoT:in yleisestä näkyvyys on vähäistä, myös aihetta käsittelevät opinnäytetyöt ovat harvinaisia. Esimerkiksi Theseus-tietokannasta (http://www.theseus.fi) on löytynyt tätä kirjoitettaessa vain pari aihetta sivuavaa julkaisua. Tällä kartoittavalla yleiskatsauksella pyritään paikkaamaan tätä puutetta ja avaamaan näkymiä AIoT:in ja kasvintuotannon teknologiakehityksen tilanteeseen. 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stä IoT:in teknologiasovelluksista ja niiden tutkimuksesta.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w:t>
      </w:r>
      <w:r>
        <w:t xml:space="preserve"> </w:t>
      </w:r>
      <w:r>
        <w:t xml:space="preserve">“</w:t>
      </w:r>
      <w:r>
        <w:t xml:space="preserve">Opinnäytetyön tarkoitus, tavoite, rajaukset, tutkimuskysymykset ja -menetelmät</w:t>
      </w:r>
      <w:r>
        <w:t xml:space="preserve">”</w:t>
      </w:r>
      <w:r>
        <w:t xml:space="preserve">,</w:t>
      </w:r>
      <w:r>
        <w:t xml:space="preserve"> </w:t>
      </w:r>
      <w:r>
        <w:t xml:space="preserve">“</w:t>
      </w:r>
      <w:r>
        <w:t xml:space="preserve">Aineisto ja tutkimuksen toteutus</w:t>
      </w:r>
      <w:r>
        <w:t xml:space="preserve">”</w:t>
      </w:r>
      <w:r>
        <w:t xml:space="preserve"> </w:t>
      </w:r>
      <w:r>
        <w:t xml:space="preserve">sekä</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w:t>
      </w:r>
      <w:r>
        <w:t xml:space="preserve"> </w:t>
      </w:r>
      <w:r>
        <w:t xml:space="preserve">“</w:t>
      </w:r>
      <w:r>
        <w:t xml:space="preserve">Opinnäytetyön tarkoitus, tavoite, rajaukset, tutkimuskysymykset ja -menetelmät</w:t>
      </w:r>
      <w:r>
        <w:t xml:space="preserve">”</w:t>
      </w:r>
      <w:r>
        <w:t xml:space="preserve">. Tutkimusosa jatkuu luvulla</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a työn aikana.</w:t>
      </w:r>
    </w:p>
    <w:p>
      <w:pPr>
        <w:pStyle w:val="Heading2"/>
      </w:pPr>
      <w:bookmarkStart w:id="23" w:name="keskeiset-käsitteet"/>
      <w:bookmarkEnd w:id="23"/>
      <w:r>
        <w:t xml:space="preserve">Keskeiset käsitteet</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elintarvike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ollut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ihmisten kasvavat tarpeet voidaan sovittaa yhteen biosfäärin sietokyvyn ja kestävyyden kehittämisen tarpeid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itään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in leviämisen ajoitus on suotuisa maatalouden haasteisiin vastaamiseen. Uuden maatalouden vallankumouksen tulisi mahdollistaa kuluttajahintojen laskeminen hävikin vähentämisen ja tehokkaampien tuotantoketjujen avulla, edesauttaa älykkään maatalouden (engl. smart agriculture, digital agriculture, smart farming yms.) kehitystä ja kannustaa viljelijöitä tuotannon kasvattamiseen. ICT:i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elintarviketuotannon vaatimusten täyttämisessä näillä ICT-ratkaisuilla voi olla huomattava rooli. Ratkaisuilla voidaan pyrkiä esimerkiksi:</w:t>
      </w:r>
      <w:r>
        <w:t xml:space="preserve"> </w:t>
      </w:r>
      <w:r>
        <w:t xml:space="preserve">(Rapsomanikis 2017, s. 2)</w:t>
      </w:r>
    </w:p>
    <w:p>
      <w:pPr>
        <w:pStyle w:val="Compact"/>
        <w:numPr>
          <w:numId w:val="1001"/>
          <w:ilvl w:val="0"/>
        </w:numPr>
      </w:pPr>
      <w:r>
        <w:t xml:space="preserve">Oikea-aikaisen ja tarkan tiedon keräämiseen säätilasta, tuotantopanoksista, markkinatilanteesta ja hinnoista.</w:t>
      </w:r>
    </w:p>
    <w:p>
      <w:pPr>
        <w:pStyle w:val="Compact"/>
        <w:numPr>
          <w:numId w:val="1001"/>
          <w:ilvl w:val="0"/>
        </w:numPr>
      </w:pPr>
      <w:r>
        <w:t xml:space="preserve">Tiedon tuottamiseen tutkimus- ja kehityshankkeille.</w:t>
      </w:r>
    </w:p>
    <w:p>
      <w:pPr>
        <w:pStyle w:val="Compact"/>
        <w:numPr>
          <w:numId w:val="1001"/>
          <w:ilvl w:val="0"/>
        </w:numPr>
      </w:pPr>
      <w:r>
        <w:t xml:space="preserve">Tiedon jakamiseen viljelijöille.</w:t>
      </w:r>
    </w:p>
    <w:p>
      <w:pPr>
        <w:pStyle w:val="Compact"/>
        <w:numPr>
          <w:numId w:val="1001"/>
          <w:ilvl w:val="0"/>
        </w:numPr>
      </w:pPr>
      <w:r>
        <w:t xml:space="preserve">Tuottajien ja kuluttajien välisten viestintäkanavien toteuttamiseen.</w:t>
      </w:r>
    </w:p>
    <w:p>
      <w:pPr>
        <w:pStyle w:val="FirstParagraph"/>
      </w:pPr>
      <w:r>
        <w:t xml:space="preserve">ICT-ratkaisuiden roolit maataloudessa ovat moninaiset (ks. kuva __) ja maataloudessa voidaan soveltaa useit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2"/>
          <w:ilvl w:val="0"/>
        </w:numPr>
      </w:pPr>
      <w:r>
        <w:t xml:space="preserve">tuotantoprosessien parannuksia</w:t>
      </w:r>
    </w:p>
    <w:p>
      <w:pPr>
        <w:pStyle w:val="Compact"/>
        <w:numPr>
          <w:numId w:val="1002"/>
          <w:ilvl w:val="0"/>
        </w:numPr>
      </w:pPr>
      <w:r>
        <w:t xml:space="preserve">investointien keräämistä</w:t>
      </w:r>
    </w:p>
    <w:p>
      <w:pPr>
        <w:pStyle w:val="Compact"/>
        <w:numPr>
          <w:numId w:val="1002"/>
          <w:ilvl w:val="0"/>
        </w:numPr>
      </w:pPr>
      <w:r>
        <w:t xml:space="preserve">markkinoiden toiminnan tehostamista</w:t>
      </w:r>
    </w:p>
    <w:p>
      <w:pPr>
        <w:pStyle w:val="Compact"/>
        <w:numPr>
          <w:numId w:val="1002"/>
          <w:ilvl w:val="0"/>
        </w:numPr>
      </w:pPr>
      <w:r>
        <w:t xml:space="preserve">arvoketjun toimijoiden yhteyksien parantannuksia</w:t>
      </w:r>
    </w:p>
    <w:p>
      <w:pPr>
        <w:pStyle w:val="Compact"/>
        <w:numPr>
          <w:numId w:val="1002"/>
          <w:ilvl w:val="0"/>
        </w:numPr>
      </w:pPr>
      <w:r>
        <w:t xml:space="preserve">tiedonjakoverkostojen toiminnan mahdollistamista</w:t>
      </w:r>
    </w:p>
    <w:p>
      <w:pPr>
        <w:pStyle w:val="Compact"/>
        <w:numPr>
          <w:numId w:val="1002"/>
          <w:ilvl w:val="0"/>
        </w:numPr>
      </w:pPr>
      <w:r>
        <w:t xml:space="preserve">arvoa lisääviä palveluita</w:t>
      </w:r>
    </w:p>
    <w:p>
      <w:pPr>
        <w:pStyle w:val="Compact"/>
        <w:numPr>
          <w:numId w:val="1002"/>
          <w:ilvl w:val="0"/>
        </w:numPr>
      </w:pPr>
      <w:r>
        <w:t xml:space="preserve">riskien vähentämistä</w:t>
      </w:r>
    </w:p>
    <w:p>
      <w:pPr>
        <w:pStyle w:val="Compact"/>
        <w:numPr>
          <w:numId w:val="1002"/>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ICT-ratkaisuita on otettu käyttöön maataloudessa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den laadinnassa. Täsmäviljelyn avulla pyritään ennen kaikkea maataloustuotannossa tehokkuuden, mutta myös terveyden ja turvallisuuden parantamise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j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sitellään ensin IoT:in historiaa, määrittelyjä, referenssiarkkitehtuureja ja yleistä luonnehdintaa. Seuraavaksi alaluvussa</w:t>
      </w:r>
      <w:r>
        <w:t xml:space="preserve"> </w:t>
      </w:r>
      <w:r>
        <w:t xml:space="preserve">“</w:t>
      </w:r>
      <w:r>
        <w:t xml:space="preserve">Industrial Internet of Things)</w:t>
      </w:r>
      <w:r>
        <w:t xml:space="preserve">”</w:t>
      </w:r>
      <w:r>
        <w:t xml:space="preserve"> </w:t>
      </w:r>
      <w:r>
        <w:t xml:space="preserve">käsitellään vastaavasti teollista IoT:iä ja lopuksi alaluvussa</w:t>
      </w:r>
      <w:r>
        <w:t xml:space="preserve"> </w:t>
      </w:r>
      <w:r>
        <w:t xml:space="preserve">“</w:t>
      </w:r>
      <w:r>
        <w:t xml:space="preserve">Agricultural Internet of Things</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yky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 mihin tahansa objektiin.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tiellä on kuitenkin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p>
    <w:p>
      <w:pPr>
        <w:pStyle w:val="BodyText"/>
      </w:pP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veto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vuositta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rajan ylits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p>
    <w:p>
      <w:pPr>
        <w:pStyle w:val="BodyText"/>
      </w:pP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3"/>
          <w:ilvl w:val="0"/>
        </w:numPr>
      </w:pPr>
      <w:r>
        <w:rPr>
          <w:b/>
        </w:rPr>
        <w:t xml:space="preserve">Avoimuus</w:t>
      </w:r>
      <w:r>
        <w:t xml:space="preserve">, jonka avulla kolmannet osapuolet voivat kehittää rajapintoihin perustuvia uusia palveluita.</w:t>
      </w:r>
    </w:p>
    <w:p>
      <w:pPr>
        <w:pStyle w:val="Compact"/>
        <w:numPr>
          <w:numId w:val="100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3"/>
          <w:ilvl w:val="0"/>
        </w:numPr>
      </w:pPr>
      <w:r>
        <w:rPr>
          <w:b/>
        </w:rPr>
        <w:t xml:space="preserve">Kompleksisuus</w:t>
      </w:r>
      <w:r>
        <w:t xml:space="preserve">, jolla materiaalien, energian ja tiedon virtaukset muodostavat yhteiskäyttöisiä verkostoja.</w:t>
      </w:r>
    </w:p>
    <w:p>
      <w:pPr>
        <w:pStyle w:val="Compact"/>
        <w:numPr>
          <w:numId w:val="100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3"/>
          <w:ilvl w:val="0"/>
        </w:numPr>
      </w:pPr>
      <w:r>
        <w:rPr>
          <w:b/>
        </w:rPr>
        <w:t xml:space="preserve">Yhteentoimivuus</w:t>
      </w:r>
      <w:r>
        <w:t xml:space="preserve">, joka IoT-ratkaisuissa mahdollistaa yhteistoiminnan suurelle määrälle heterogeenisiä laitteita ja teknologioita.</w:t>
      </w:r>
    </w:p>
    <w:p>
      <w:pPr>
        <w:pStyle w:val="Compact"/>
        <w:numPr>
          <w:numId w:val="100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 </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suuri lukumäärä sekä dynaaminen, virhealtis ja ennalta 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ilee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on huomattavia haasteita. Ennusteiden toteutumiseksi tarvitaan monia innovaatioita ja merkittävää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04"/>
          <w:ilvl w:val="0"/>
        </w:numPr>
      </w:pPr>
      <w:r>
        <w:t xml:space="preserve">Objektien älykkyyden mahdollistavien teknologioiden kypsyminen ja niiden käyttöönoton vaatimien investointien pienentyminen.</w:t>
      </w:r>
    </w:p>
    <w:p>
      <w:pPr>
        <w:pStyle w:val="Compact"/>
        <w:numPr>
          <w:numId w:val="1004"/>
          <w:ilvl w:val="0"/>
        </w:numPr>
      </w:pPr>
      <w:r>
        <w:t xml:space="preserve">IIoT-sovelluksien vaatimat nopeat tietoliikenneyhdeydet ovat laajentuneet kattamaan suurimman osaan teollista maailmaa.</w:t>
      </w:r>
    </w:p>
    <w:p>
      <w:pPr>
        <w:pStyle w:val="Compact"/>
        <w:numPr>
          <w:numId w:val="1004"/>
          <w:ilvl w:val="0"/>
        </w:numPr>
      </w:pPr>
      <w:r>
        <w:t xml:space="preserve">Globaalit prosessien ja liiketoiminnan hallinnan ratkaisut ovat mahdollistuneet internetin sekä edullisten ja tehokkaiden pilvipalveluiden avulla.</w:t>
      </w:r>
    </w:p>
    <w:p>
      <w:pPr>
        <w:pStyle w:val="Compact"/>
        <w:numPr>
          <w:numId w:val="100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selkeämmät näkemykset yrityksen toimintaan ja omaisuuden käyttöön. Tähän pyritään koneiden anturien, väliohjelmistojen (engl. middleware),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0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den epävarmuustekijät ovat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raportteja hyökkäysist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nan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ssa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c)</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nointi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sta ympäristöoloista sekä tuhohyönteisten, rikkakasvien ja kasvitautien ilmenemis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jolloin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elintarviketuotantoketjut voivat tulla itsemukautuviksi järjestelmiksi joissa älykkäät, itsenäiset objektit, mukaanlukien maataloustyökoneet, voivat toimia, päättää ja jopa oppia ilman paikan päällä tapahtuvaa tai etäisesti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 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w:t>
      </w:r>
      <w:r>
        <w:t xml:space="preserve"> </w:t>
      </w:r>
      <w:r>
        <w:t xml:space="preserve">(CEMA 2016; Ulrich 2016)</w:t>
      </w:r>
      <w:r>
        <w:t xml:space="preserve"> </w:t>
      </w:r>
      <w:r>
        <w:t xml:space="preserve">Erityisesti kehittyvillä alueilla tietoliikenneyhteyksien puutteet asettavat haasteita AIoT-ratkaisuj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tuotepilviin, erilleen itse fyysisistä laitteista. Maatalouden hajautetussa ja heterogeenisessä toimintaympäristössä AIoT-ratkaisuj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j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stä IoT:in teknologiasovelluksista ja niiden tutkimuksesta. Lisäksi opinnäytetyö voi aiheeseen tarkemmin tutustuttaessa toimia tiedonhaun lähtökohtana ja lähdeviitteiden kokoelmana esimerkiksi pohdittaessa jatkotutkimuksen aiheita ja tarpeellisuutta.</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elintarviketuotannon vaikuttavi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0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8"/>
          <w:ilvl w:val="0"/>
        </w:numPr>
      </w:pPr>
      <w:r>
        <w:t xml:space="preserve">Haastattelulla voidaan hankkia tietoa vähän kartoitetusta alueesta, jolloin tutkijan on vaikea ennakoida vastausten suuntia.</w:t>
      </w:r>
    </w:p>
    <w:p>
      <w:pPr>
        <w:pStyle w:val="Compact"/>
        <w:numPr>
          <w:numId w:val="1008"/>
          <w:ilvl w:val="0"/>
        </w:numPr>
      </w:pPr>
      <w:r>
        <w:t xml:space="preserve">Haastatteluissa voidaan saada monitahoisesti ja moniin suuntiin viittaavia vastauksia.</w:t>
      </w:r>
    </w:p>
    <w:p>
      <w:pPr>
        <w:pStyle w:val="Compact"/>
        <w:numPr>
          <w:numId w:val="1008"/>
          <w:ilvl w:val="0"/>
        </w:numPr>
      </w:pPr>
      <w:r>
        <w:t xml:space="preserve">Haastatteluissa saaduille vastauksille voidaan pyytää selvennöksiä.</w:t>
      </w:r>
    </w:p>
    <w:p>
      <w:pPr>
        <w:pStyle w:val="Compact"/>
        <w:numPr>
          <w:numId w:val="100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olla vaikeasti hallittavissa kokemattomuuteni taki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09"/>
          <w:ilvl w:val="0"/>
        </w:numPr>
      </w:pPr>
      <w:r>
        <w:t xml:space="preserve">haastattelun tekemisen vaatima taito</w:t>
      </w:r>
    </w:p>
    <w:p>
      <w:pPr>
        <w:pStyle w:val="Compact"/>
        <w:numPr>
          <w:numId w:val="1009"/>
          <w:ilvl w:val="0"/>
        </w:numPr>
      </w:pPr>
      <w:r>
        <w:t xml:space="preserve">haastattelujen vaatima aika ja kustannukset</w:t>
      </w:r>
    </w:p>
    <w:p>
      <w:pPr>
        <w:pStyle w:val="Compact"/>
        <w:numPr>
          <w:numId w:val="1009"/>
          <w:ilvl w:val="0"/>
        </w:numPr>
      </w:pPr>
      <w:r>
        <w:t xml:space="preserve">haastatteluissa tehtävien virheiden mahdollisuus sekä</w:t>
      </w:r>
    </w:p>
    <w:p>
      <w:pPr>
        <w:pStyle w:val="Compact"/>
        <w:numPr>
          <w:numId w:val="100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metodikirjallisuutta ja rahoituksena rajattu määrä opintolainastani, joten pyrin minimoimaan haittoja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engl.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isi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alaluku 3.4</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käsittelemättä osan löytämästäni aineistosta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0"/>
          <w:ilvl w:val="0"/>
        </w:numPr>
      </w:pPr>
      <w:r>
        <w:t xml:space="preserve">Passport Global Market (http://go.euromonitor.com/passport)</w:t>
      </w:r>
    </w:p>
    <w:p>
      <w:pPr>
        <w:pStyle w:val="Compact"/>
        <w:numPr>
          <w:numId w:val="1010"/>
          <w:ilvl w:val="0"/>
        </w:numPr>
      </w:pPr>
      <w:r>
        <w:t xml:space="preserve">Doria (http://www.doria.fi)</w:t>
      </w:r>
    </w:p>
    <w:p>
      <w:pPr>
        <w:pStyle w:val="Compact"/>
        <w:numPr>
          <w:numId w:val="1010"/>
          <w:ilvl w:val="0"/>
        </w:numPr>
      </w:pPr>
      <w:r>
        <w:t xml:space="preserve">Elsevier ScienceDirect Freedom Collection (https://www.elsevier.com/solutions/sciencedirect)</w:t>
      </w:r>
    </w:p>
    <w:p>
      <w:pPr>
        <w:pStyle w:val="Compact"/>
        <w:numPr>
          <w:numId w:val="1010"/>
          <w:ilvl w:val="0"/>
        </w:numPr>
      </w:pPr>
      <w:r>
        <w:t xml:space="preserve">EBSCO Academic Search Elite (https://www.ebsco.com/products/research-databases/academic-search-elite)</w:t>
      </w:r>
    </w:p>
    <w:p>
      <w:pPr>
        <w:pStyle w:val="Compact"/>
        <w:numPr>
          <w:numId w:val="1010"/>
          <w:ilvl w:val="0"/>
        </w:numPr>
      </w:pPr>
      <w:r>
        <w:t xml:space="preserve">Sage Premier SAGE Journals Online (https://uk.sagepub.com/en-gb/eur/sage-premier)</w:t>
      </w:r>
    </w:p>
    <w:p>
      <w:pPr>
        <w:pStyle w:val="Compact"/>
        <w:numPr>
          <w:numId w:val="1010"/>
          <w:ilvl w:val="0"/>
        </w:numPr>
      </w:pPr>
      <w:r>
        <w:t xml:space="preserve">IEEE Xplore Electronic Library (https://ieeexplore.ieee.org/Xplore/home.jsp)</w:t>
      </w:r>
    </w:p>
    <w:p>
      <w:pPr>
        <w:pStyle w:val="FirstParagraph"/>
      </w:pPr>
      <w:r>
        <w:t xml:space="preserve">Valitsin varsinaiseen hakuun Haaga-Helian kirjaston tarjoamista tietokannoista ne, joista oletin löytyvän IT-alan julkaisuja, koska lähestyn tutkittava ilmiötä teknologian ja tietotekniikan näkökulmasta (ks. alla). Lisäksi maatalouden alakohtaisia tietokantoja ei ollut käytettävissä.</w:t>
      </w:r>
    </w:p>
    <w:p>
      <w:pPr>
        <w:pStyle w:val="Compact"/>
        <w:numPr>
          <w:numId w:val="1011"/>
          <w:ilvl w:val="0"/>
        </w:numPr>
      </w:pPr>
      <w:r>
        <w:t xml:space="preserve">Aaltodoc (https://aaltodoc.aalto.fi)</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ACM Digital Library</w:t>
      </w:r>
    </w:p>
    <w:p>
      <w:pPr>
        <w:pStyle w:val="Compact"/>
        <w:numPr>
          <w:numId w:val="1011"/>
          <w:ilvl w:val="0"/>
        </w:numPr>
      </w:pPr>
      <w:r>
        <w:t xml:space="preserve">ProQuest Business Premium</w:t>
      </w:r>
    </w:p>
    <w:p>
      <w:pPr>
        <w:pStyle w:val="Compact"/>
        <w:numPr>
          <w:numId w:val="1011"/>
          <w:ilvl w:val="0"/>
        </w:numPr>
      </w:pPr>
      <w:r>
        <w:t xml:space="preserve">Dart</w:t>
      </w:r>
    </w:p>
    <w:p>
      <w:pPr>
        <w:pStyle w:val="Compact"/>
        <w:numPr>
          <w:numId w:val="1011"/>
          <w:ilvl w:val="0"/>
        </w:numPr>
      </w:pPr>
      <w:r>
        <w:t xml:space="preserve">Passport Global Market (http://go.euromonitor.com/passport)</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Theseus (http://www.theseus.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liite 0).</w:t>
      </w:r>
    </w:p>
    <w:p>
      <w:pPr>
        <w:pStyle w:val="BodyText"/>
      </w:pPr>
      <w:r>
        <w:t xml:space="preserve">Muokkasin hakulauseita kunkin tietokannan hakutoimintojen mahdollisuuksien puitteissa. Useiden tietokantojen hakutoiminnot rajoittivat hakulauseissa käytettävien hakusanojen määrää.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mahdollisimm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Eräs laadullisen tutkimuksen ominaispiirteistä o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hankkimaan uusia kontaktej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tavoin.</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mahdollisuudet antaa aikaansa haastattelulle.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otoil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kerran, haastattelussa 3 kahdesti ja lopuissa haastatteluissa ei ollenkaan.</w:t>
      </w:r>
    </w:p>
    <w:p>
      <w:pPr>
        <w:pStyle w:val="BodyText"/>
      </w:pPr>
      <w:r>
        <w:t xml:space="preserve">Lopuksi laskin haastatteluaineiston sanamäärät analysaattoriohjelmalla ja taulukoin ne omaan taulukkoonsa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e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
      <w:bookmarkEnd w:id="61"/>
      <w:r>
        <w:t xml:space="preserve">Haastatteluaineiston analysointi</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j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elintarviketuotannon yritysten yleisen kehityksen suunta on kohti laajamittaista, teollista ja teknologiaintensiivistä tuotantoa. Samaan aikaan uudet IoT-teknologiat mahdollistavat uusia liiketoimintamalleja. Monet kasvuyritykset pyrkivät toteuttamaan elintarviketuotannossa aikaisempaa lyhyempiä tuotantoketjuja, joskus poistaen kokonaisia osia yleisestä ruoan tuotantoketjusta. Näille uusille liiketoimintamalleille tiedon tuotanto ja toimittaminen on enemmän ennakkoehto kuin toiminnan sivutuote. Samalla liiketoiminnan 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toimenpiteiden suorittamise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kannattamatonta ottaen huomioon ruokatuotteiden käytännön käsittely erilaisissa pakkauksissa, laatikoissa, kuormalavoilla ja lähetyksissä.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objekteihin perustuen tarkkailla, kontrolloida, suunnitella ja tehostaa liiketoimintaprosessejaan etäisesti ja tosiaikaisesti internetin ylitse. Ruokatuotteiden jäljitettävyys on usein lainsäädäntöön perustuva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allenteita tarkastellaan vasta jälkikäteen kun laatupoikkeama on havaittu. Langattomien tietoliikenneteknologioiden käyttöönotto näissä sovelluksissa on vasta alkuvaiheessa. Langattomasti toimivien anturilaitteiden laajan käyttöönoton saavuttamiseksi tulisi niiden hankintahintojen muuttua selkeästi edullisimmi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elintarvike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elintarvike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anna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2"/>
          <w:ilvl w:val="0"/>
        </w:numPr>
      </w:pPr>
      <w:r>
        <w:t xml:space="preserve">IoT-ratkaisuiden integraation varmistaminen avoimien arkkitehtuurien, alustojen ja standardien avulla.</w:t>
      </w:r>
    </w:p>
    <w:p>
      <w:pPr>
        <w:pStyle w:val="Compact"/>
        <w:numPr>
          <w:numId w:val="1012"/>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uva __).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objekteihin. Tämän johdosta maanviljely voi muuttua IoT-paradigman mukaisiksi älykkäiden, kytkettyjen laitteiden älykkäiksi verkoiksi jotka ovat kontekstin huomioivia ja jotka voidaan tunnistaa, havainnoida ja kontrolloida etäisesti. Tämä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3"/>
          <w:ilvl w:val="0"/>
        </w:numPr>
      </w:pPr>
      <w:r>
        <w:rPr>
          <w:b/>
        </w:rPr>
        <w:t xml:space="preserve">Datavetoinen viljely</w:t>
      </w:r>
      <w:r>
        <w:t xml:space="preserve">: IoT-ratkaisut mahdollistavat viljelijöiden siirtymisen näppituntumalla viljelystä mitattuun digitaaliseen tietoon perustuvaan viljelyn hallintaan. Tämä on keskeistä selviytymiselle jatkuvasti vaativammaksi muuttuvassa liiketoimintaympäristössä. IoT-ratkaisuiden anturi- ja tietoliikenneteknologiat mahdollistavat oikea-aikaisen ja tarkan operatiivisen datan virran päätöksentekojärjestelmille.</w:t>
      </w:r>
    </w:p>
    <w:p>
      <w:pPr>
        <w:pStyle w:val="Compact"/>
        <w:numPr>
          <w:numId w:val="101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3"/>
          <w:ilvl w:val="0"/>
        </w:numPr>
      </w:pPr>
      <w:r>
        <w:rPr>
          <w:b/>
        </w:rPr>
        <w:t xml:space="preserve">Autonomiset maatilan toimintee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isesti tapahtuvaa ihmisen tekemää ohjausta. Tälläisiä järjestelmiä ovat esimerkiksi peltorobotit ja itseohjautuvat traktorit.</w:t>
      </w:r>
    </w:p>
    <w:p>
      <w:pPr>
        <w:pStyle w:val="Compact"/>
        <w:numPr>
          <w:numId w:val="101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3"/>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3"/>
          <w:ilvl w:val="0"/>
        </w:numPr>
      </w:pPr>
      <w:r>
        <w:rPr>
          <w:b/>
        </w:rPr>
        <w:t xml:space="preserve">Ketterät ruokatehtaat</w:t>
      </w:r>
      <w:r>
        <w:t xml:space="preserve">: IoT-ratkaisut mahdollistavat hajautetun ja joustavan ruoan prosessoinnin lisäämällä prosessoinnin laitteisiin ruokaa havainnoivia antureita, paikallista tietojenkäsittelyä ja tiedonhankintaa sekä kytkettävyyttä.</w:t>
      </w:r>
    </w:p>
    <w:p>
      <w:pPr>
        <w:pStyle w:val="Compact"/>
        <w:numPr>
          <w:numId w:val="1013"/>
          <w:ilvl w:val="0"/>
        </w:numPr>
      </w:pPr>
      <w:r>
        <w:rPr>
          <w:b/>
        </w:rPr>
        <w:t xml:space="preserve">Virtuaaliset ruoan tuotantoketjut</w:t>
      </w:r>
      <w:r>
        <w:t xml:space="preserve">: IoT-ratkaisut mahdollistavat ruoan tuotantoprosessien hallinnoinnin virtualisoinnin, mikä puolestaan mahdollistaa edistyneen etäise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ks. L. D. Xu, W. He &amp; S. Li 2014;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w:t>
      </w:r>
      <w:r>
        <w:t xml:space="preserve"> </w:t>
      </w:r>
      <w:r>
        <w:t xml:space="preserve">kirjallisuuskatsauksessa keskittyi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ohjannut kehitystä IoT-paradigman suuntaan.</w:t>
      </w:r>
      <w:r>
        <w:t xml:space="preserve"> </w:t>
      </w:r>
      <w:r>
        <w:t xml:space="preserve">(Atzori, Iera &amp; Morabito 2010)</w:t>
      </w:r>
    </w:p>
    <w:p>
      <w:pPr>
        <w:pStyle w:val="BodyText"/>
      </w:pPr>
      <w:r>
        <w:t xml:space="preserve">Aineiston keskeisissä kirjallisuuskatsauksissa suuri osa käsitellyistä julkaisuista keskittyi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w:t>
      </w:r>
      <w:r>
        <w:t xml:space="preserve"> </w:t>
      </w:r>
      <w:r>
        <w:t xml:space="preserve">mukaan tämän perusteella ilman lämpötilaa, ilmankosteutta, maaperän kosteutta ja auringonsäteilyä voidaan pitää universaaleina muuttujina AIoT:in sovelluksissa. Lisäksi viimeaikaisissa julkaisuissa ympäristön valvonta- ja mittausratkaisuihin oli lisätty päätöksentekoa ja hallinnointia tukevia toiminnallisuuksia.</w:t>
      </w:r>
    </w:p>
    <w:p>
      <w:pPr>
        <w:pStyle w:val="BodyText"/>
      </w:pPr>
      <w:r>
        <w:t xml:space="preserve">Ympäristön valvontaa selkeästi pienempi osa julkaisuista käsitteli aktuointia kuten kastelujärjestelmien kontrollointia toimilaitteiden avulla. Näistä suuri osa käsitteli täsmäviljelyn järjestelmien toteutuksia AIoT-sovelluksien avulla ja osa erityisesti täsmäviljelyn tietojärjestelmiä. Suurin osa toimilaitteista oli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tiin useiten aurinkopaneelien ja akkujen yhdistelmiä. Toimilaitteissa voimanlähteenä käytettiin useiten verkkovirtaa. Viimeaikaisissa tutkimuksissa oli korostettu AIoT-laitteiden energiatehokkuuden merkitystä. Akkujen lataus ja vaihtaminen voi olla epäkäytännöllistä suurissa anturiverkkojärjestelmissä. Viljely-ympäristössä on usein saatavilla ympäristön energialähteitä, jolloin on luontevaa keskittyä erilaisten energiankeräinratkaisuiden kehittämiseen. Tutkimuksissa oli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livat yksityisiin langattomien verkkojen protokolliin perustuvat ratkaisut. Matkapuhelinverkkoja käyttävät tietoliikenneratkaisut olivat toiseksi yleisimpiä. Jotkin julkaisuista käsitteli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w:t>
      </w:r>
      <w:r>
        <w:t xml:space="preserve"> </w:t>
      </w:r>
      <w:r>
        <w:t xml:space="preserve">kirjallisuuskatsauksessa käsitellyistä julkaisuista suuri osa käytti omia tallennusratkaisuita, pilvipalveluiden käytön ollessa vähäisempää. Tämä johtuu omien tallennusratkaisuiden suosimisesta tutkimustyössä, vaikka pilvipalveluiden käyttö on avainasemassa IoT-järjestelmien toteutuksissa.</w:t>
      </w:r>
      <w:r>
        <w:t xml:space="preserve"> </w:t>
      </w:r>
      <w:r>
        <w:t xml:space="preserve">Wolfert et al. (2017)</w:t>
      </w:r>
      <w:r>
        <w:t xml:space="preserve"> </w:t>
      </w:r>
      <w:r>
        <w:t xml:space="preserve">mukaan maatalouden tuottama data on yleensä hyvin heterogeenistä niin datan lähteiden kuin tuotantotapojenkin osalta,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i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w:t>
      </w:r>
      <w:r>
        <w:t xml:space="preserve"> </w:t>
      </w:r>
      <w:r>
        <w:t xml:space="preserve">kirjallisuuskatsauksessa suurin osa käsitellyistä julkaisuista ei nimenomaisesti ottanut kantaa tietoturvaan ja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ksi osaksi web-pohjaisten ratkaisuj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ivat aineiston kirjallisuuskatsausten välillä, riippuen katsausten tekijöiden lähtökohdista, tutkimuskysymyksistä ja näkökulmista. Tässä alaluvussa käsittelen keskeisimpien kirjallisuuskatsauksien jaottelut ja niihin luokiteltujen julkaisujen määrät. Pyrin näin antamaan lukijalle yleiskuvan katsausten keskeisistä teemoista ja niiden yleisyydestä. Koska luokittelut eivät ole keskenään yhteensopivia, niistä ei sellaisenaan voi tehdä määrällistä yhteenvetoa ja tämän takia esitelen ne tässä alaluvussa erillisinä. Seuraavassa alaluvussa käsittel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et al. (2017)</w:t>
      </w:r>
      <w:r>
        <w:t xml:space="preserve"> </w:t>
      </w:r>
      <w:r>
        <w:t xml:space="preserve">kirjallisuuskatsauksessa sovellusalueet olivat:</w:t>
      </w:r>
      <w:r>
        <w:t xml:space="preserve"> </w:t>
      </w:r>
      <w:r>
        <w:t xml:space="preserve">kasvihuonetuotanto (37), peltotuotanto (17), kaupalliset järjestelmäratkaisut (14), tuotantoketju (11), väliohjelmisto (9) ja valvonta ja kontrollointi (7). Eläintuotanto (13) jää opinnäytetyön aiheen ulkopuolelle.</w:t>
      </w:r>
    </w:p>
    <w:p>
      <w:pPr>
        <w:pStyle w:val="BodyText"/>
      </w:pPr>
      <w:r>
        <w:t xml:space="preserve">Verdouw, Wolfert &amp; Tekinerdogan (2016)</w:t>
      </w:r>
      <w:r>
        <w:t xml:space="preserve"> </w:t>
      </w:r>
      <w:r>
        <w:t xml:space="preserve">kirjallisuuskatsauksessa sovellusaluet olivat: tuotantoketju (68), peltotuotanto (33), maatalouden yleiset sovellukset (26), kasvihuonetuotanto (14), avomaan tuotanto (8). Lisäksi sovellusalueita olivat: Kalastus ja vesiviljely (3), ruoan kulutus (5), vapaa-ajan viljely (3) ja eläintuotanto (8). Nämä sovellusalueet jäävät opinnäytetyön aiheen ulkopuolelle. Lisäksi tekijät havaitsivat käsitellyistä julkaisuista yleisiä teemoja, jotka olivat täsmäviljely, ruoan jäljitettävyyden järjestelmät, ruoan turvallisuuden ja laadunvalvonnan järjestelmät ja kuluttajien vuorovaikutus.</w:t>
      </w:r>
    </w:p>
    <w:p>
      <w:pPr>
        <w:pStyle w:val="BodyText"/>
      </w:pPr>
      <w:r>
        <w:t xml:space="preserve">Talavera et al. (2017)</w:t>
      </w:r>
      <w:r>
        <w:t xml:space="preserve"> </w:t>
      </w:r>
      <w:r>
        <w:t xml:space="preserve">tekemässä kirjallisuuskatsauksessa IoT-teknologioita käsittelevät tutkimukset oli jaoteltu neljään teknologiasovellusten osa-alueeseen: valvonta, kontrollointi, logistiikka ja ennustus. Suurin osa katsauksessa käsitellyistä tutkimuksista keskittyi valvotaan (46), konrollointiin (17) vastaavasti neljännes, logistiikan (5) ja ennusteiden (4) ollessa harvinaisempia tutkimuskohteita.</w:t>
      </w:r>
    </w:p>
    <w:p>
      <w:pPr>
        <w:pStyle w:val="Heading4"/>
      </w:pPr>
      <w:bookmarkStart w:id="71" w:name="valvonta"/>
      <w:bookmarkEnd w:id="71"/>
      <w:r>
        <w:t xml:space="preserve">Valvonta</w:t>
      </w:r>
    </w:p>
    <w:p>
      <w:pPr>
        <w:pStyle w:val="FirstParagraph"/>
      </w:pPr>
      <w:r>
        <w:t xml:space="preserve">Valvonnan osa-alueen julkaisut käsittelivät muun muassa satokasvien fyysisten ominaisuuksien ja ympäristöolosuhteiden kaukomittausta. Lisäksi osassa julkaisuja tarkasteltii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hteensopiva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w:t>
      </w:r>
      <w:r>
        <w:t xml:space="preserve"> </w:t>
      </w:r>
      <w:r>
        <w:t xml:space="preserve">korostivat samoin valvonnan ratkaisujen tärkeyttä aikaisempaa tarkempien päätösten tekemisessä tuotannon määrän ja laadun optimoimiseksi. Ympäristöolosuhteiden lisäksi valvonnan kohteeksi on viime aikoina tullut kasvien reaktioiden tarkkailu.</w:t>
      </w:r>
    </w:p>
    <w:p>
      <w:pPr>
        <w:pStyle w:val="BodyText"/>
      </w:pPr>
      <w:r>
        <w:t xml:space="preserve">Talavera et al.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ivät tarkkailemaan useita eri tyyppisiä fyysisiä muuttujia. Valvonnan sovellukset voidaan jakaa ryhmiin tarkkailun kohteen mukaan. Valvonnan osa-alueen julkaisut jaettiin</w:t>
      </w:r>
      <w:r>
        <w:t xml:space="preserve"> </w:t>
      </w:r>
      <w:r>
        <w:t xml:space="preserve">Talavera et al. (2017)</w:t>
      </w:r>
      <w:r>
        <w:t xml:space="preserve"> </w:t>
      </w:r>
      <w:r>
        <w:t xml:space="preserve">kirjallisuuskatsauksessa tarkkailun kohteen mukaan ilmanlaadun (34.5 %), maaperän (27.3 %), vedenlaadun (16.4 %),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w:t>
      </w:r>
      <w:r>
        <w:t xml:space="preserve"> </w:t>
      </w:r>
      <w:r>
        <w:t xml:space="preserve">vastaavasti luokittelivat valvonnan osa-alueen ratkaisut niiden toiminnallisuuksien mukaan ja yhdessä kontrolloinnin ratkaisujen kanssa:</w:t>
      </w:r>
    </w:p>
    <w:p>
      <w:pPr>
        <w:pStyle w:val="Compact"/>
        <w:numPr>
          <w:numId w:val="1014"/>
          <w:ilvl w:val="0"/>
        </w:numPr>
      </w:pPr>
      <w:r>
        <w:t xml:space="preserve">Tarkkailuun ja jossain tapauksissa varoitusten tuottamiseen havaintojen perusteella.</w:t>
      </w:r>
    </w:p>
    <w:p>
      <w:pPr>
        <w:pStyle w:val="Compact"/>
        <w:numPr>
          <w:numId w:val="1014"/>
          <w:ilvl w:val="0"/>
        </w:numPr>
      </w:pPr>
      <w:r>
        <w:t xml:space="preserve">Tarkkailuun analytiikan ja kontrolloinnin kanssa.</w:t>
      </w:r>
    </w:p>
    <w:p>
      <w:pPr>
        <w:pStyle w:val="Compact"/>
        <w:numPr>
          <w:numId w:val="1014"/>
          <w:ilvl w:val="0"/>
        </w:numPr>
      </w:pPr>
      <w:r>
        <w:t xml:space="preserve">Järjestelmän tekemien suositusten ja/tai täysautomaattisen kontrolloinnin kanssa.</w:t>
      </w:r>
    </w:p>
    <w:p>
      <w:pPr>
        <w:pStyle w:val="Compact"/>
        <w:numPr>
          <w:numId w:val="1014"/>
          <w:ilvl w:val="0"/>
        </w:numPr>
      </w:pPr>
      <w:r>
        <w:t xml:space="preserve">Tarkkailuun laskentatehoa vaativien anturityyppien ja tehokkaampien anturilaitteiden kanssa.</w:t>
      </w:r>
    </w:p>
    <w:p>
      <w:pPr>
        <w:pStyle w:val="FirstParagraph"/>
      </w:pPr>
      <w:r>
        <w:t xml:space="preserve">Kasvihuone- ja kasvitehdassovelluksia käsittelevistä julkaisuista useat keskittyivät vain paikallisena tai etäisesti toteutettuun tarkkailuun, jonka tuottamaa tietoa voitiin esittää käyttäjille eri tavoilla kuten verkkosivujen tai mobiilisovelluksien avulla.</w:t>
      </w:r>
    </w:p>
    <w:p>
      <w:pPr>
        <w:pStyle w:val="BodyText"/>
      </w:pPr>
      <w:r>
        <w:t xml:space="preserve">Peltotuotannon sovelluksia</w:t>
      </w:r>
      <w:r>
        <w:t xml:space="preserve"> </w:t>
      </w:r>
      <w:r>
        <w:t xml:space="preserve">Tzounis et al. (2017)</w:t>
      </w:r>
      <w:r>
        <w:t xml:space="preserve"> </w:t>
      </w:r>
      <w:r>
        <w:t xml:space="preserve">kirjallisuuskatsauksessa käsittelevissä julkaisuissa keskityttiin yleensä ilmasto-olosuhteiden ja maaperän mittaamiseen. Usein julkaisuissa käytettiin maaperämittauksissa useita antureita eri syvyyksillä. Useissa julkaisuissa optisia antureita käytettiin kasvien heijastuskyvyn mittaamiseen tai lämpötilan etävalvontaan, mutta myös pellon yleistilanteen kartoittamiseen. Osassa julkaisuista havaittiin,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tiin julkaisuiden esittelemissä ratkaisuissa tavallisina turvakameroina, eläinten tunkeutumisen havaitsemiseksi, hyönteisten tai haittakasvien uhkien havaitsemiseksi ja satokasvien kasvun tarkkailussa. Jos täsmällinen paikkatieto oli tarpeen, peltotuotannon sovelluksien julkaisuissa käsiteltiin myös IoT-ratkaisuiden ja paikkatietojärjestelmien integraatiota.</w:t>
      </w:r>
      <w:r>
        <w:t xml:space="preserve"> </w:t>
      </w:r>
      <w:r>
        <w:t xml:space="preserve">(Tzounis et al. 2017)</w:t>
      </w:r>
    </w:p>
    <w:p>
      <w:pPr>
        <w:pStyle w:val="BodyText"/>
      </w:pPr>
      <w:r>
        <w:t xml:space="preserve">Viimeaikaisissa tutkimuksissa on ympäristön tarkkailu- ja mittausratkaisuihin lisätty toiminnallisuuksia päätöksenteon ja hallinnoinnin tueksi. Esimerkiksi automaattisen kasvitautineuvontapalvelun järjestelmäkehikko, joka integroi maatalousneuvonnan puhelinpalvelun ja IoT-pilvipalvelun. Järjestelmä käsittelee automaattisesti viljelijän lähettämiä kuvia kasvitaudista ja antaa diagnoosin sekä toimenpidesuosituksen diagnosoidun kasvitaudin hoitamiseksi.</w:t>
      </w:r>
      <w:r>
        <w:t xml:space="preserve"> </w:t>
      </w:r>
      <w:r>
        <w:t xml:space="preserve">(Talavera et al. 2017)</w:t>
      </w:r>
    </w:p>
    <w:p>
      <w:pPr>
        <w:pStyle w:val="Heading4"/>
      </w:pPr>
      <w:bookmarkStart w:id="72" w:name="kontrollointi"/>
      <w:bookmarkEnd w:id="72"/>
      <w:r>
        <w:t xml:space="preserve">Kontrollointi</w:t>
      </w:r>
    </w:p>
    <w:p>
      <w:pPr>
        <w:pStyle w:val="FirstParagraph"/>
      </w:pPr>
      <w:r>
        <w:t xml:space="preserve">Kontrolloinnin osa-alueen julkaisut käsittelivät ohjattavaan ympäristöön asennettuja etätoimilaitteita (remote actuator). Toisin kuin valvonnan ratkaisuissa joissa tietoliikenne on yksisuuntainen, tämän osa-alueen ratkaisuissa se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w:t>
      </w:r>
      <w:r>
        <w:t xml:space="preserve"> </w:t>
      </w:r>
      <w:r>
        <w:t xml:space="preserve">kirjallisuuskatsauksen käsitelemät kontrollointijärjestelmät oli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w:t>
      </w:r>
      <w:r>
        <w:t xml:space="preserve"> </w:t>
      </w:r>
      <w:r>
        <w:t xml:space="preserve">kirjallisuuskatsauksessa kontrolloinnin osa-alueen ratkaisuissa komentoja lähetettiin joko käyttäjän toimesta käyttöliittymän avulla tai analytiikkamodulien tukeman päätöksentekoalgoritmin tuloksena. Katsauksessa käsittellyistä julkaisuista useat järjestelmät pyrkivät veden, lannoitteiden ja kasvinsuojeluaineiden käytön optimointiin. Tähän optimointiin pyrittiin yleensä sääennustepalveluiden ja paikallisen anturiverkon tuottamien tietojen avulla.</w:t>
      </w:r>
    </w:p>
    <w:p>
      <w:pPr>
        <w:pStyle w:val="BodyText"/>
      </w:pPr>
      <w:r>
        <w:t xml:space="preserve">Kasvihuoneiden ja -tehtaiden kontrollointijärjestelmät, joissa sovellettiin data-analytiikkaa ja dataa siirrettiin pilvipalveluihin internetin yli, olivat</w:t>
      </w:r>
      <w:r>
        <w:t xml:space="preserve"> </w:t>
      </w:r>
      <w:r>
        <w:t xml:space="preserve">Tzounis et al. (2017)</w:t>
      </w:r>
      <w:r>
        <w:t xml:space="preserve"> </w:t>
      </w:r>
      <w:r>
        <w:t xml:space="preserve">kirjallisuuskatsauksessa selkeästi esillä, mutta</w:t>
      </w:r>
      <w:r>
        <w:t xml:space="preserve"> </w:t>
      </w:r>
      <w:r>
        <w:t xml:space="preserve">Verdouw, Wolfert &amp; Tekinerdogan (2016)</w:t>
      </w:r>
      <w:r>
        <w:t xml:space="preserve"> </w:t>
      </w:r>
      <w:r>
        <w:t xml:space="preserve">katsauksessa vähemmistönä.</w:t>
      </w:r>
      <w:r>
        <w:t xml:space="preserve"> </w:t>
      </w:r>
      <w:r>
        <w:t xml:space="preserve">Verdouw, Wolfert &amp; Tekinerdogan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internet-kauppaa, tarkkuuskastelua ja massadatan käyttöä.</w:t>
      </w:r>
    </w:p>
    <w:p>
      <w:pPr>
        <w:pStyle w:val="BodyText"/>
      </w:pPr>
      <w:r>
        <w:t xml:space="preserve">Talavera et al. (2017)</w:t>
      </w:r>
      <w:r>
        <w:t xml:space="preserve"> </w:t>
      </w:r>
      <w:r>
        <w:t xml:space="preserve">kirjallisuuskatsauksessa käsitellyissä julkaisuissa kontrollointijärjestelmien käyttämien toimilaitteiden tyypit vaihteli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w:t>
      </w:r>
      <w:r>
        <w:t xml:space="preserve"> </w:t>
      </w:r>
      <w:r>
        <w:t xml:space="preserve">kirjallisuuskatsauksessa käsitellyistä julkaisuista viidessä pyrittiin tuottamaan täysautomatisoitu kontrollointijärjestelmä, joissa kontrollikäskyt tuotettiin anturidatasta tehdyn analytiikan tulosten perusteella. Näin pyrittiin toteuttamaan täysautomatisoitu kierto anturien tekemistä havainnosta analytiikan kautta tehtyyn päätökseen, joka toteutettiin toimilaitteilla. Lopulta tapahtunutta muutosta viljely-ympäristössä tarkasteltiin antureilla, jolloin kierto alkoi taas alusta. Kahdessa julkaisuista oli toteutettu kasvihuoneissa langattomaan anturi- ja toimilaiteverkkoon perustuva yhden tai useamman toimilaitejärjestelmän kuten ilmastointi- ja kastelujärjestelmän kontrollointi. Näissä järjestelmiä voitiin kontrolloida etäisesti kahdella tavalla: joko viljelijän toimesta käsisäätöisesti tai järjestelmän hallinnoijan toimesta ja päätöksentekojärjestelmän avustamana. Kahdessa julkaisussa esitellyt järjestelmät sisälsivät peltotuotannon etävalvonnan, varoitukset ja kontrolloinnin. Kasvihuoneissa tai vastaavissa hallituissa ympäristöissä vastaavia järjestelmiä käsitteleviä julkaisuja oli kolme. Yhdessä julkaisussa oli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i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li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eikä tarkkailun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 </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w:t>
      </w:r>
      <w:r>
        <w:t xml:space="preserve"> </w:t>
      </w:r>
      <w:r>
        <w:t xml:space="preserve">kirjallisuuskatsauksessa ruoan tuotantoketjun ratkaisut keskittyivät joko tuotantoketjun liiketoiminnan puoleen tai siinä sovellettaviin teknologioihin. Muutamat julkaisut pyrkivät esittämään ratkaisuita molempien puolien kattamiseen. Tuotannon valvonnan lisäksi katsauksessa kahdessa julkaisussa oli mallinnuksien avulla analysoitu ruoan tuotantoketjujen ongelmia ja pyritty ratkaisemaan niitä IoT-teknologioiden avulla. Osassa julkaisuja pyrittiin tuotantoketjun kokonaisvaltaisen tiedonhallintajärjestelmän tuottamiseen tai tuotantojärjestelmän suunnitteluun taloudellisen tuoton maksimoimisen lähtökohdasta.</w:t>
      </w:r>
    </w:p>
    <w:p>
      <w:pPr>
        <w:pStyle w:val="BodyText"/>
      </w:pPr>
      <w:r>
        <w:t xml:space="preserve">Verdouw, Wolfert &amp; Tekinerdogan (2016)</w:t>
      </w:r>
      <w:r>
        <w:t xml:space="preserve"> </w:t>
      </w:r>
      <w:r>
        <w:t xml:space="preserve">kirjallisuuskatsauksen käsittelemistä julkaisuista selkeästi suurin osa keskittyi tuotantoketjun IoT-ratkaisuihin. Näistä suurin osa (29/68) keskittyi ruoan turvallisuuteen ja laatuun, mikä tekijöiden mukaan voi johtua Kiinassa tapahtuneista elintarviketuotannon kriiseistä ja skandaaleista. Useissa (14) julkaisuissa pyrittiin konkreettisen tuotantoketjun tarkkailujärjestelmän kehittämiseen. Tarkkailujärjestelmiin liittyen kolmessa julkaisussa käsiteltiin tuotantoketjun vaara-analyysejä ja aikaisten varoitusten tuottamista. Toiseksi eniten katsauksessa tuotantoketjuun liittyvistä julkaisuista käsitteli erilaisia seurannan ja jäljittämisen IoT-ratkaisuja (26). Lisäksi useat julkaisut liittyivät kylmäketjun logistiikkaan ja sen olosuhteiden valvontaan, joista osa erityisesti ketjun läpinäkyvyyteen ja luotettavuuteen. Osa julkaisuista käsitteli tuotantoketjun kestävyyttä ympäristön kannalta kuten saastuttavuutta. Muita julkaisuissa käsiteltyjä aiheita olivat sosiaalinen media yhdessä sähköisen kaupankäynnin kanssa, tuoteinventaarion hallinta, tuotteiden säilyvyys, kuluttajien vuorovaikutus ja virtualisaatio.</w:t>
      </w:r>
      <w:r>
        <w:t xml:space="preserve"> </w:t>
      </w:r>
      <w:r>
        <w:t xml:space="preserve">Talavera et al.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tuotta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paradigman mukaisesti raskaampi laskenta kohdistaa pilvipalveluihin tai hajauttaa useiden laitteiden toteutettavaksi sumutietojenkäsittelynä.</w:t>
      </w:r>
      <w:r>
        <w:t xml:space="preserve"> </w:t>
      </w:r>
      <w:r>
        <w:t xml:space="preserve">(Tzounis et al. 2017)</w:t>
      </w:r>
    </w:p>
    <w:p>
      <w:pPr>
        <w:pStyle w:val="BodyText"/>
      </w:pPr>
      <w:r>
        <w:t xml:space="preserve">Ennustuksen osa-alueen julkaisut keskittyivät</w:t>
      </w:r>
      <w:r>
        <w:t xml:space="preserve"> </w:t>
      </w:r>
      <w:r>
        <w:t xml:space="preserve">Talavera et al.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Yleisesti kirjallisuuskatsausten ennustuksia käsittelev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tiin myös tuotannon ja kysynnän tasapainottamiseen satokasvien kasvuennusteiden avulla</w:t>
      </w:r>
      <w:r>
        <w:t xml:space="preserve"> </w:t>
      </w:r>
      <w:r>
        <w:t xml:space="preserve">(Talavera et al. 2017)</w:t>
      </w:r>
      <w:r>
        <w:t xml:space="preserve">.</w:t>
      </w:r>
    </w:p>
    <w:p>
      <w:pPr>
        <w:pStyle w:val="BodyText"/>
      </w:pPr>
      <w:r>
        <w:t xml:space="preserve">Tzounis et al.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5" w:name="aiotin-avoimet-haasteet-kirjallisuudessa"/>
      <w:bookmarkEnd w:id="75"/>
      <w:r>
        <w:t xml:space="preserve">AIoT:in avoimet haasteet kirjallisuudessa</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paradigman mukaisen vision toteuttaminen on mahdollista, tutkimustyötä tarvitaan vielä lisää esimerkiksi standardisaation, tietoliikenteen ja tietoturvan ratkaisujen kehittämiseksi.</w:t>
      </w:r>
      <w:r>
        <w:t xml:space="preserve"> </w:t>
      </w:r>
      <w:r>
        <w:t xml:space="preserve">Atzori, Iera &amp; Morabito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nen ja turvallinen elintarviketuotanto.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elintarviketuotannon 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löyh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ja he keskittyivät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omien tietojensa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eheys, luottamuksellisuus ja yksityisyyden suoja tulisi varmistaa siirryttäessä perinteisistä toimintamalleista IoT-sovelluksi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L. D. Xu, W. He &amp; S. Li 2014; Tzounis et al. 2017)</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myös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teknologioid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w:t>
      </w:r>
      <w:r>
        <w:t xml:space="preserve"> </w:t>
      </w:r>
      <w:r>
        <w:t xml:space="preserve">kertoivat katsauksessaan, että energia on usein anturiverkkojen käyttötapauksissa harvinaisin käytettävissä oleva resurssi ja ratkaisuissa joissa käsiteltiin anturiverkkoja pyrittiin erityisesti energiatehokkuuden parantamiseen.</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isi lähtökohtaisesti olla mitoitettu käytettävien energiankeräimien mukaisiksi.</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w:t>
      </w:r>
      <w:r>
        <w:t xml:space="preserve"> </w:t>
      </w:r>
      <w:r>
        <w:t xml:space="preserve">Tzounis et al.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kestävistä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5.1.4.8</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2" w:name="aiot-ekosysteemin-laajentamisen-haasteet"/>
      <w:bookmarkEnd w:id="82"/>
      <w:r>
        <w:t xml:space="preserve">AIoT-ekosysteemin laajentamisen haasteet</w:t>
      </w:r>
    </w:p>
    <w:p>
      <w:pPr>
        <w:pStyle w:val="FirstParagraph"/>
      </w:pPr>
      <w:r>
        <w:t xml:space="preserve">Talavera et al.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Lisäksi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4319999" cy="3718481"/>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4319999" cy="3718481"/>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uva</w:t>
      </w:r>
      <w:r>
        <w:t xml:space="preserve"> </w:t>
      </w:r>
      <w:r>
        <w:rPr>
          <w:b/>
        </w:rPr>
        <w:t xml:space="preserve">). IoT-arkkitehtuuria voidaan kuvailla myös teknologiapinona (engl. technology stack) joka aseteltuna loogisiin kerroksiin vastaa edellä mainittuja arkkitehtuurimalleja (kuva</w:t>
      </w:r>
      <w:r>
        <w:rPr>
          <w:b/>
        </w:rPr>
        <w:t xml:space="preserve"> </w:t>
      </w:r>
      <w:r>
        <w:t xml:space="preserve">).</w:t>
      </w:r>
      <w:r>
        <w:t xml:space="preserve"> </w:t>
      </w:r>
      <w:r>
        <w:t xml:space="preserve">Porter &amp; Heppelmann (2014)</w:t>
      </w:r>
      <w:r>
        <w:t xml:space="preserve"> </w:t>
      </w:r>
      <w:r>
        <w:t xml:space="preserve">havainnollistavat artikkelissaan</w:t>
      </w:r>
      <w:r>
        <w:t xml:space="preserve"> </w:t>
      </w:r>
      <w:r>
        <w:t xml:space="preserve">“</w:t>
      </w:r>
      <w:r>
        <w:t xml:space="preserve">How Smart, Connected Products Are Transforming Competition</w:t>
      </w:r>
      <w:r>
        <w:t xml:space="preserve">”</w:t>
      </w:r>
      <w:r>
        <w:t xml:space="preserve"> </w:t>
      </w:r>
      <w:r>
        <w:t xml:space="preserve">IoT:in teknologiapinoa tuotelähtöisesti. Pinon alimman kerroksen muodostavat tuotteen ohjelmisto ja fyysinen laite, tietoliikennekerroksen toimiessa tuotekerroksen ja ylimmän tuotepilven kerroksen välillä. Tuotepilvi 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 teknologiapino</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w:t>
      </w:r>
      <w:r>
        <w:t xml:space="preserve"> </w:t>
      </w:r>
      <w:r>
        <w:t xml:space="preserve">kirjallisuuskatsauksessa esitetyssä arkkitehtuurissa kerrokset ovat fyysinen-, tietoliikenne-, palvelu- ja sovelluskerros (kuva __). Vastaavasti</w:t>
      </w:r>
      <w:r>
        <w:t xml:space="preserve"> </w:t>
      </w:r>
      <w:r>
        <w:t xml:space="preserve">Verdouw, Wolfert &amp; Tekinerdogan (2016)</w:t>
      </w:r>
      <w:r>
        <w:t xml:space="preserve"> </w:t>
      </w:r>
      <w:r>
        <w:t xml:space="preserve">jaottelevat IoT-arkkitehtuurin laite-, verkko- ja sovelluskerroksiin.</w:t>
      </w:r>
      <w:r>
        <w:t xml:space="preserve"> </w:t>
      </w:r>
      <w:r>
        <w:t xml:space="preserve">L. D. Xu, W. He &amp; S. Li (2014)</w:t>
      </w:r>
      <w:r>
        <w:t xml:space="preserve"> </w:t>
      </w:r>
      <w:r>
        <w:t xml:space="preserve">puolestaan esittivät arkkitehtuurin, jossa jaottelu tehtiin havainnointi-, tietoverkko-, palvelu- ja liittymäkerrokseen.</w:t>
      </w:r>
      <w:r>
        <w:t xml:space="preserve"> </w:t>
      </w:r>
      <w:r>
        <w:t xml:space="preserve">Tzounis et al. (2017)</w:t>
      </w:r>
      <w:r>
        <w:t xml:space="preserve"> </w:t>
      </w:r>
      <w:r>
        <w:t xml:space="preserve">esittivät IoT-arkkitehtuurin jakautuvan havainto-, tietoliikenne- ja sovelluskerrokseen, samoin kuin</w:t>
      </w:r>
      <w:r>
        <w:t xml:space="preserve"> </w:t>
      </w:r>
      <w:r>
        <w:t xml:space="preserve">Vermesan &amp; Friess (2011)</w:t>
      </w:r>
      <w:r>
        <w:t xml:space="preserve">. Sovelluskerros on</w:t>
      </w:r>
      <w:r>
        <w:t xml:space="preserve"> </w:t>
      </w:r>
      <w:r>
        <w:t xml:space="preserve">Atzori, Iera &amp; Morabito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li 168 havaintoa. Tietojenkäsittelyn yleisimmät asiasisällöt havaintojen määrien mukaan oli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livat lämpökartalla kohtuullisen lähekkäin ja niiden havainnot painottuivat haastatteluihin 1 ja 5. Datan siirreltävyyden koodi oli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ivat kohtuullisen tasaisesti painottuen haastatteluihin 2 ja 5. Sille läheisiä koodeja olivat kokonaisvaltainen maatilanhallintajärjestelmä, tulevaisuuden tietojärjestelmät ja käy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li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i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li,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si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li 70 havaintoa. Se oli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li haastatteluihin 2 ja 5 painottumisen takia lähimpänä päätöksenteon avustamista, viljelyprosessien tehostamista ja tuotantojärjestelmien integraatiota. Teknologioiden omaksunnan laajuuden lähin koodi lämpökartalla puolestaan oli aidot IoT-järjestelmät, jotka painottuvat haastatteluun 3. Asteittaisen omaksunnan koodi taas oli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li 61 havaintoa, Maatalous-alikategoriassa 59 havaintoa ja alikategoriassa Maataloustuotanto Data puolestaan oli 23 havaintoa. Toimintaympäristön muutoksen keskeinen asiasisältö haastatteluaineistossa oli</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li</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li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li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tii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li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mainittiin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li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livat yleisimmin haastatteluaineistosta havaitut teknologioita käsittelevät asiasisällöt. Useat IoT-ratkaisut perustuvat antureiden tuottaman tiedon käsittelyyn ja anturiteknologia oli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Valtran ensimmäinen telemetria- ja IoT-järjestelmä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li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https://www.farmobile.com) ja Farmer’s Business Network (https://www.fbn.com),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li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li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li</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yhteen toimittajaan lukittumisie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li 39 havaintoa ja alikategoriassa Tehostaminen vastaavasti 32 havaintoa. Laitteita käsittelevistä asiasisällöistä eniten havaintoja oli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p>
    <w:p>
      <w:pPr>
        <w:pStyle w:val="BodyText"/>
      </w:pPr>
      <w:r>
        <w:rPr>
          <w:b/>
        </w:rPr>
        <w:t xml:space="preserve">Laitteiston ROI</w:t>
      </w:r>
      <w:r>
        <w:t xml:space="preserve"> </w:t>
      </w:r>
      <w:r>
        <w:t xml:space="preserve">eli laitteisiin sijoitettujen investointien tuotto oli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li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li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li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https://www.365farmnet.com/) 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https://my-agrirouter.com) 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https://www.mtech.fi),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tiin erikseen haastatteluittain ja järjesteltiin kategorioiden mukaan havaintojen määrän järjestykseen, nähtiin että kussakin haastattelussa koodien havaintojen jakauma oli samankaltainen mutta havainnot kohdistuvat eri aihealueille eli koodeille. Kaikissa haastatteluissa kussakin kategoriassa oli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li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ivat keskenään tasaisemmin.</w:t>
      </w:r>
    </w:p>
    <w:p>
      <w:pPr>
        <w:pStyle w:val="BodyText"/>
      </w:pPr>
      <w:r>
        <w:t xml:space="preserve">Koko haastatteluaineiston koodien havaintojen yhteenlasketut määrät jakautuivat samankaltaisesti yksittäisten haastattelujen havaintojen kanssa kun ne järjesteltiin kategorioittain havaintojen määrän järjestykseen. Jokaisessa kategoriassa (Maataloustuotanto, Tekniikka ja Toimintaympäristö) oli muutama keskeinen eniten havaintoja saanut koodi, jonka jälkeen havaintojen määrä laski selkeästi ja päättyi</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i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li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li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si useampi tekniikan alikategoria kuten teknologiatuotteet, tietojärjestelmät, erilaiset teknologiat ja tietoliikenne. Muita koodien määrältään mainittavia alikategorioita oli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tiin havainnoida kuinka suurelta osin yksittäisissä haastatteluissa käsiteltiin samoja asiasisältöjä kuin kaikissa haastatteluissa yhteensä. Samalla voidaan tarkastella mitkä ja kuinka monet koodit oli havaittu vain yhdessä haastattelussa ja mitkä asiasisällöt ovat näin olleet ominaisia kullekin haastattelulle. Havaintojen määrien rajaus oli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näiden välille. Suurin osa jokaisessa haastattelussa käsitellyistä asiasisällöistä oli siis sellaisia, joita oli todennäköisesti käsitelty myös muissa haastatteluissa. Tämä johtuu todennäköisesti kaikille haastatteluille yhteisistä haastatteluteemoista. Haastatteluille yksilöllisiä asiasisältöjä puolestaan oli eniten (30 %) A.A.n haastattelussa (Haastattelu 1) ja lähes yhtä usein C.C.n haastattelussa (29 %). Vähiten (17 %) yksilöllisiä asiasisältöjä puolestaan oli D.D.n haastattelussa (Haastattelu 4).</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tiin havainnoida haastattelujen kesken kategoriakohtaisia painotuksia (ks. kuvio 3). B.B.n haastattelu (kuviossa Haastattelu 2) painottui muita enemmän maataloustuotannon kategoriaan ja vastaavasti vähemmän toimintaympäristöön. C.C.n haastattelussa (kuviossa Haastattelu 3) oli muita pienempi prosenttiosuus maataloustuotannon kategorian havaintoja ja vastaavasti enemmän tekniikan kategorian havaintoja. A.A.n ja D.D.n haastattelujen (kuviossa Haastattelu 1 ja Haastattelu 4) havaintojen osuudet jakautuivat saman kaltaisesti, D.D.n haastattelun tekniikan kategorian osuuden ollessa hieman muita pienempi. D.D.n haastattelussa oli myös lukumäärällisesti tekniikan kategorian havaintoja selkeästi pienin määrä. A.A.n haastattelussa oli taas eniten tekniikan kategorian havaintoja. B.B.n haastattelussa puolestaan oli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livat uusien teknologioiden hyödyt, datan alustapalvelut, analytiikka, tietoliikenneverkot, pilvipalvelut ja datan integraatio. Maatalouden kategoriassa vastaavasti kaikissa haastattelussa havaituista koodeista keskeisimmät olivat päätöksenteon avustaminen, järjestelmäintegraatio, viljelyprosessien optimointi, tuotannon kannattavuus ja laitteiden integraatio ja yhteensopivuus. Nämä olivat myös kategoriassaan eniten havaitut koodit ja tekniikan kategorian vastaavat koodit olivat hajautuneempia eri haastatteluihin. Toimintaympäristön kategorian kaikissa haastatteluissa havaituista koodeista keskeisimmät olivat maatalouden yleiskuva, tuotantoketjun data ja suomalaisen viljely-ympäristön erityispiirteet. Toimintaympäristön kategorian koodit olivat selkeimmin hajautuneet eri haastattelujen kesken.</w:t>
      </w:r>
    </w:p>
    <w:p>
      <w:pPr>
        <w:pStyle w:val="BodyText"/>
      </w:pPr>
      <w:r>
        <w:rPr>
          <w:b/>
        </w:rPr>
        <w:t xml:space="preserve">A.A.n haastattelussa</w:t>
      </w:r>
      <w:r>
        <w:t xml:space="preserve"> </w:t>
      </w:r>
      <w:r>
        <w:t xml:space="preserve">eniten havaintoja oli asiasisällöillä jotka käsittelevät uusien teknologioiden omaksunnan mahdollisuuksia, digitalisaation aiheuttamaa toimintaympäristön muutosta, teollisuusautomaation teknologioita, täsmäviljelyä tuotantotapana ja pilvipalveluita. Useita havaintoja oli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livat tuotannon laatuerien tunnistaminen, tuotteiden lisäarvo ja dataperustainen hinnoittelu, uudet liiketoimintamallit, viljelijöiden ja kuluttajien verkostoituminen, datan käyttö ja omistajuus. Kokonaisuudessaan haastattelun sisältö painottui teknologioiden tuomiin mahdollisuuksiin ja niiden realisointiin maataloudessa.</w:t>
      </w:r>
    </w:p>
    <w:p>
      <w:pPr>
        <w:pStyle w:val="BodyText"/>
      </w:pPr>
      <w:r>
        <w:rPr>
          <w:b/>
        </w:rPr>
        <w:t xml:space="preserve">B.B.n haastattelussa</w:t>
      </w:r>
      <w:r>
        <w:t xml:space="preserve"> </w:t>
      </w:r>
      <w:r>
        <w:t xml:space="preserve">vastaavasti eniten havaintoja oli asiasisällöillä, jotka käsittelevät päätöksenteon avustamista ja viljelysuositusten tuottamista tietojenkäsittelyn avulla, tuotantojärjestelmien integraatiota ja uusien teknologioiden omaksunnan mahdollisuuksia. Useita havaintoja oli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livat kartta- ja satelliittidata, tuotantodatan ymmärrys, tuotannon historiatiedot, tuotannon tehostaminen, satoennusteet ja mallinnus sekä lannoitepanokset. Kokonaisuudessaan haastattelun sisältö painottui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li asiasisällöillä jotka käsittelevät ISOBUS-standardia, sensoriteknologioita ja teknologioiden omaksunnan laajuutta. Useita havaintoja oli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i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li asiasisällöillä jotka käsittelevät tietojenkäsittelyn alustapalveluita, viljelynsuunnittelujärjestelmiä, digitalisaation riskejä, tuotantojärjestelmien integraatioita ja laitteiden yhteensopivuutta. Useita havaintoja oli myös asiasisällöillä datan integraatio, tietoliikennetekniikat, maatalouden toimintaympäristön hajanaisuus, tuotannon kannattavuus ja tuotantotapatieto. Haastattelussa keskeisiä yksilöllisiä, yli yhdesti havaittuja asiasisältöjä olivat maataloustuotannon sovelluskirjo, teknologiatuotteiden siiloutuneisuus, viljelijän työnkuvan muutos ja ortomosaiikkikartat. Kokonaisuudessaan haastattelun sisältö painottui järjestelmien integroinnin sekä maatalouden toimintaympäristön haasteisiin.</w:t>
      </w:r>
    </w:p>
    <w:p>
      <w:pPr>
        <w:pStyle w:val="BodyText"/>
      </w:pPr>
      <w:r>
        <w:rPr>
          <w:b/>
        </w:rPr>
        <w:t xml:space="preserve">E.E.n haastattelussa</w:t>
      </w:r>
      <w:r>
        <w:t xml:space="preserve"> </w:t>
      </w:r>
      <w:r>
        <w:t xml:space="preserve">taas eniten havaintoja oli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li myös asiasisällöillä tiedon tuottama lisäarvo, data-analytiikka, maatilan tiedonhallintajärjestelmät ja teknologiaomaksunnan hyödyt. Haastattelussa keskeisiä yksilöllisiä, yli yhdesti havaittuja asiasisältöjä olivat maatalouden digitalisaation murros, autonomiset traktorit, paikkatieto, viljelijöiden teknologia-asiantuntemus, tietoturva, käyttäjälähtöinen tuotekehitys ja poliittinen päätöksenteko. Kokonaisuudessaan haastattelun sisältö painottui digitalisaation ja uusien teknologioiden mahdollistamaan muutokseen maataloudessa.</w:t>
      </w:r>
    </w:p>
    <w:p>
      <w:pPr>
        <w:pStyle w:val="BodyText"/>
      </w:pPr>
      <w:r>
        <w:t xml:space="preserve">Haastatteluaineistosta lasketuissa sanamäärissä toistuivat eniten tutkimusaiheelle keskeiset asiasanat kuten data, järjestelmät, tietoverkot, sensorit, tuotekehitys, koneet, palvelut, automaatio, standardit, isobus ja ohjelmistot. Sanamäärissä ei ollut näkyvissä suurta määrää olemassa olevia ratkaisuita ja valmistajia. Sanamääristä sai vaikutelman, että haastatteluissa puhuttiin yleisellä tasolla visioista ja tulevaisuudesta sekä niistä asioista, joihin tullaan vaikuttamaan ja jotka tulevat muuttumaan. Näkyvissä oli myös laadullista kuvailua helppokäyttöisyydestä, yhteensopivuudesta, hajanaisuudesta jne. – ei niinkään valmiista jo tunnetuista ja koetelluista ratkaisuista tai toimintatavoista.</w:t>
      </w:r>
    </w:p>
    <w:p>
      <w:pPr>
        <w:pStyle w:val="BodyText"/>
      </w:pPr>
      <w:r>
        <w:t xml:space="preserve">Lämpökartan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tii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elintarviketuotannon tulisi olla yksittäisille toimijoille kannattavaa ja työn sellaista, että se motivoisi maanviljelijää kehittämään omaa toimintaansa. Tällöin elintarvike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avoimet-haasteet-haastatteluissa"/>
      <w:bookmarkEnd w:id="114"/>
      <w:r>
        <w:t xml:space="preserve">AIoT:in avoimet haasteet haastatteluissa</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elintarvike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j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j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j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elintarvike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Elintarvike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j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Kuvaileva kirjallisuuskatsaus tutkimusmenetelmänä).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huomattavaa potentiaalia kasvintuotannon uutena teknologiaintensiivisenä suuntana ja viime vuosina kasvitehtaat ovat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huomattavasti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__.-iotin-historia--infografikka"/>
      <w:bookmarkEnd w:id="132"/>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__.-hakulauseiden-muodostus"/>
      <w:bookmarkEnd w:id="134"/>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__.-koodien-havainnot-taulukoituna"/>
      <w:bookmarkEnd w:id="135"/>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__.-havaintojen-määrät-kategorioittain"/>
      <w:bookmarkEnd w:id="137"/>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0" w:name="liite-__.-tekniikka-kategorian-havainnot"/>
      <w:bookmarkEnd w:id="140"/>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__.-maataloustuotanto-kategorian-havainnot"/>
      <w:bookmarkEnd w:id="142"/>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__.-toimintaympäristö-kategorian-havainnot"/>
      <w:bookmarkEnd w:id="144"/>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__.-sanamäärät"/>
      <w:bookmarkEnd w:id="146"/>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__.-r-heatmap.2"/>
      <w:bookmarkEnd w:id="148"/>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3">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4">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5">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6">
        <w:r>
          <w:rPr>
            <w:rStyle w:val="Hyperlink"/>
          </w:rPr>
          <w:t xml:space="preserve">10.1016/j.compag.2013.08.001</w:t>
        </w:r>
      </w:hyperlink>
      <w:r>
        <w:t xml:space="preserve">.</w:t>
      </w:r>
    </w:p>
    <w:p>
      <w:pPr>
        <w:pStyle w:val="Bibliography"/>
      </w:pPr>
      <w:r>
        <w:t xml:space="preserve">CEMA (2016).</w:t>
      </w:r>
      <w:r>
        <w:t xml:space="preserve"> </w:t>
      </w:r>
      <w:r>
        <w:rPr>
          <w:i/>
        </w:rPr>
        <w:t xml:space="preserve">Farming 4.0: The Future of Agriculture? | CEMA - European Agricultural Machinery</w:t>
      </w:r>
      <w:r>
        <w:t xml:space="preserve">.</w:t>
      </w:r>
      <w:r>
        <w:t xml:space="preserve"> </w:t>
      </w:r>
      <w:hyperlink r:id="rId157">
        <w:r>
          <w:rPr>
            <w:rStyle w:val="Hyperlink"/>
          </w:rPr>
          <w:t xml:space="preserve">http://cema-agri.org/page/farming-40-future-agriculture</w:t>
        </w:r>
      </w:hyperlink>
      <w:r>
        <w:t xml:space="preserve"> </w:t>
      </w:r>
      <w:r>
        <w:t xml:space="preserve">[2018-11-9].</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8">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59">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0">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1">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2">
        <w:r>
          <w:rPr>
            <w:rStyle w:val="Hyperlink"/>
          </w:rPr>
          <w:t xml:space="preserve">http://www.fao.org/news/story/en/item/1143705/icode/</w:t>
        </w:r>
      </w:hyperlink>
      <w:r>
        <w:t xml:space="preserve"> </w:t>
      </w:r>
      <w:r>
        <w:t xml:space="preserve">[2018-11-1].</w:t>
      </w:r>
    </w:p>
    <w:p>
      <w:pPr>
        <w:pStyle w:val="Bibliography"/>
      </w:pPr>
      <w:r>
        <w:t xml:space="preserve">FAO toim. (2017c).</w:t>
      </w:r>
      <w:r>
        <w:t xml:space="preserve"> </w:t>
      </w:r>
      <w:r>
        <w:rPr>
          <w:i/>
        </w:rPr>
        <w:t xml:space="preserve">Leveraging food systems for inclusive rural transformation</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3">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4">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5">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6">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7">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8">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69">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0">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1">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2">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3">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4">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5">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76">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77">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8">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9">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80">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1">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2">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3">
        <w:r>
          <w:rPr>
            <w:rStyle w:val="Hyperlink"/>
          </w:rPr>
          <w:t xml:space="preserve">https://www.businessinsider.com/internet-of-things-smart-agriculture-2016-10</w:t>
        </w:r>
      </w:hyperlink>
      <w:r>
        <w:t xml:space="preserve"> </w:t>
      </w:r>
      <w:r>
        <w:t xml:space="preserve">[2018-11-14].</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4">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5">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6">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7">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8">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9">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90">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1">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2">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3">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4">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5">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6">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7">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8">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199">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200">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5afeb2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7faec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aa4dcf7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a7d0ad3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6T23:59:28Z</dcterms:created>
  <dcterms:modified xsi:type="dcterms:W3CDTF">2018-11-16T23:59:28Z</dcterms:modified>
</cp:coreProperties>
</file>